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E91E99" w14:textId="723ABE03" w:rsidR="005D5C3A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943F4E">
        <w:rPr>
          <w:b/>
          <w:bCs/>
          <w:sz w:val="24"/>
          <w:szCs w:val="24"/>
        </w:rPr>
        <w:t>General Advisory Committee of the Burlin</w:t>
      </w:r>
      <w:r>
        <w:rPr>
          <w:b/>
          <w:bCs/>
          <w:sz w:val="24"/>
          <w:szCs w:val="24"/>
        </w:rPr>
        <w:t>g</w:t>
      </w:r>
      <w:r w:rsidRPr="00943F4E">
        <w:rPr>
          <w:b/>
          <w:bCs/>
          <w:sz w:val="24"/>
          <w:szCs w:val="24"/>
        </w:rPr>
        <w:t>ton</w:t>
      </w:r>
      <w:r>
        <w:rPr>
          <w:b/>
          <w:bCs/>
          <w:sz w:val="24"/>
          <w:szCs w:val="24"/>
        </w:rPr>
        <w:t xml:space="preserve"> County</w:t>
      </w:r>
    </w:p>
    <w:p w14:paraId="529870F9" w14:textId="27E60A41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mmunity Development Program</w:t>
      </w:r>
    </w:p>
    <w:p w14:paraId="654C2A18" w14:textId="77777777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36376450" w14:textId="17AC9D85" w:rsidR="00943F4E" w:rsidRDefault="00FC5F2B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cember 8</w:t>
      </w:r>
      <w:r w:rsidR="00943F4E">
        <w:rPr>
          <w:b/>
          <w:bCs/>
          <w:sz w:val="24"/>
          <w:szCs w:val="24"/>
        </w:rPr>
        <w:t>, 2022 Meeting  2:30 PM</w:t>
      </w:r>
    </w:p>
    <w:p w14:paraId="3BD2A37D" w14:textId="35F7C5A4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ia Zoom</w:t>
      </w:r>
    </w:p>
    <w:p w14:paraId="7D660622" w14:textId="4E063339" w:rsidR="00943F4E" w:rsidRDefault="00943F4E" w:rsidP="00943F4E">
      <w:pPr>
        <w:spacing w:after="0" w:line="240" w:lineRule="auto"/>
        <w:rPr>
          <w:b/>
          <w:bCs/>
          <w:sz w:val="24"/>
          <w:szCs w:val="24"/>
        </w:rPr>
      </w:pPr>
    </w:p>
    <w:p w14:paraId="5641F079" w14:textId="24D1FD1C" w:rsidR="00ED0B23" w:rsidRPr="00D94BAA" w:rsidRDefault="00943F4E" w:rsidP="00AB1581">
      <w:pPr>
        <w:spacing w:after="0" w:line="240" w:lineRule="auto"/>
      </w:pPr>
      <w:r>
        <w:t>Present</w:t>
      </w:r>
      <w:r w:rsidR="003B0A94">
        <w:t>:</w:t>
      </w:r>
      <w:r w:rsidR="00DF4AFC">
        <w:t xml:space="preserve"> </w:t>
      </w:r>
      <w:r w:rsidR="00AB44DF" w:rsidRPr="00D94BAA">
        <w:t xml:space="preserve">Stephan </w:t>
      </w:r>
      <w:r w:rsidR="00FC0355" w:rsidRPr="00D94BAA">
        <w:t>Fazekas,</w:t>
      </w:r>
      <w:r w:rsidR="00BC567E" w:rsidRPr="00D94BAA">
        <w:t xml:space="preserve"> Florence Township, </w:t>
      </w:r>
      <w:r w:rsidR="00E84470" w:rsidRPr="00D94BAA">
        <w:t>Scott Hatfield,</w:t>
      </w:r>
      <w:r w:rsidR="00D15F32" w:rsidRPr="00D94BAA">
        <w:t xml:space="preserve"> Burlington Township,</w:t>
      </w:r>
      <w:r w:rsidR="007B1D04">
        <w:t xml:space="preserve"> Nelson Weist</w:t>
      </w:r>
      <w:r w:rsidR="00E71439">
        <w:t xml:space="preserve">, </w:t>
      </w:r>
      <w:r w:rsidR="00B5393B">
        <w:t xml:space="preserve">Maple Shade </w:t>
      </w:r>
      <w:r w:rsidR="00247FDE">
        <w:t>Township,</w:t>
      </w:r>
      <w:r w:rsidR="00BC79A6">
        <w:t xml:space="preserve"> Beth Portocalis, Medford Township, Amy Bara, </w:t>
      </w:r>
      <w:r w:rsidR="00437EBF">
        <w:t>Office on Aging</w:t>
      </w:r>
      <w:r w:rsidR="00D77D63">
        <w:t>, Ryan M</w:t>
      </w:r>
      <w:r w:rsidR="00FC79F7">
        <w:t xml:space="preserve">cCarthy representing Edgewater Park Township, </w:t>
      </w:r>
      <w:r w:rsidR="00A122B0">
        <w:t>Jeanette Hennessy, Providence House, Kelly West, Work Force Development</w:t>
      </w:r>
      <w:r w:rsidR="009D44E2">
        <w:t>,</w:t>
      </w:r>
      <w:r w:rsidR="0021417A">
        <w:t xml:space="preserve"> Thomas Sahol, Chesterf</w:t>
      </w:r>
      <w:r w:rsidR="00A80BDE">
        <w:t>ie</w:t>
      </w:r>
      <w:r w:rsidR="0021417A">
        <w:t>ld Township,</w:t>
      </w:r>
      <w:r w:rsidR="009D44E2">
        <w:t xml:space="preserve"> Richard Schwab</w:t>
      </w:r>
      <w:r w:rsidR="00F72961">
        <w:t xml:space="preserve"> representing </w:t>
      </w:r>
      <w:r w:rsidR="002B1436">
        <w:t>Delanco Township,</w:t>
      </w:r>
      <w:r w:rsidR="00003F2E">
        <w:t xml:space="preserve"> Randy Brolo, </w:t>
      </w:r>
      <w:r w:rsidR="006D2760">
        <w:t>Labor</w:t>
      </w:r>
      <w:r w:rsidR="00581453">
        <w:t>ers Union,</w:t>
      </w:r>
      <w:r w:rsidR="00771FD2">
        <w:t xml:space="preserve"> Nancy Jamanow,</w:t>
      </w:r>
      <w:r w:rsidR="00F869E7">
        <w:t xml:space="preserve"> Moorestown Township</w:t>
      </w:r>
      <w:r w:rsidR="0083505E">
        <w:t>,</w:t>
      </w:r>
      <w:r w:rsidR="009429B1" w:rsidRPr="00D94BAA">
        <w:t xml:space="preserve"> </w:t>
      </w:r>
      <w:r w:rsidR="00D21C26" w:rsidRPr="00D94BAA">
        <w:t>Sarah Geiger</w:t>
      </w:r>
      <w:r w:rsidR="009F41A8" w:rsidRPr="00D94BAA">
        <w:t>, Food Bank of South Jersey, Inc.,</w:t>
      </w:r>
      <w:r w:rsidR="00B4399B" w:rsidRPr="00D94BAA">
        <w:t xml:space="preserve"> Malikah Morris, </w:t>
      </w:r>
      <w:r w:rsidR="00D871D6" w:rsidRPr="00D94BAA">
        <w:t>Human Services,</w:t>
      </w:r>
      <w:r w:rsidR="006878BE" w:rsidRPr="00D94BAA">
        <w:t xml:space="preserve"> </w:t>
      </w:r>
      <w:r w:rsidR="00985900" w:rsidRPr="00D94BAA">
        <w:t>Susan Jackson</w:t>
      </w:r>
      <w:r w:rsidR="00480F01" w:rsidRPr="00D94BAA">
        <w:t xml:space="preserve">, New Hanover Township, </w:t>
      </w:r>
      <w:r w:rsidR="0030529A" w:rsidRPr="00D94BAA">
        <w:t>B</w:t>
      </w:r>
      <w:r w:rsidR="0072550B" w:rsidRPr="00D94BAA">
        <w:t>obbie Quinn, Lumberton Township</w:t>
      </w:r>
      <w:r w:rsidR="00E20528" w:rsidRPr="00D94BAA">
        <w:t>,</w:t>
      </w:r>
      <w:r w:rsidR="00DC1037" w:rsidRPr="00D94BAA">
        <w:t xml:space="preserve"> Paula </w:t>
      </w:r>
      <w:r w:rsidR="009075B4" w:rsidRPr="00D94BAA">
        <w:t>Kosko, Hainesport Township,</w:t>
      </w:r>
      <w:r w:rsidR="008509E9" w:rsidRPr="00D94BAA">
        <w:t xml:space="preserve"> </w:t>
      </w:r>
      <w:r w:rsidR="007E65FA" w:rsidRPr="00D94BAA">
        <w:t>Joe Barbadoro</w:t>
      </w:r>
      <w:r w:rsidR="008032BA" w:rsidRPr="00D94BAA">
        <w:t xml:space="preserve">, </w:t>
      </w:r>
      <w:r w:rsidR="00137E59" w:rsidRPr="00D94BAA">
        <w:t>R&amp;V Engineers</w:t>
      </w:r>
      <w:r w:rsidR="008032BA" w:rsidRPr="00D94BAA">
        <w:t xml:space="preserve"> for Township of </w:t>
      </w:r>
      <w:r w:rsidR="00BE1360" w:rsidRPr="00D94BAA">
        <w:t>Cinnaminson,</w:t>
      </w:r>
      <w:r w:rsidR="001B3FD4" w:rsidRPr="00D94BAA">
        <w:t xml:space="preserve"> </w:t>
      </w:r>
      <w:r w:rsidR="009977F4" w:rsidRPr="00D94BAA">
        <w:t>Wendy Gibson, Westam</w:t>
      </w:r>
      <w:r w:rsidR="00A567E3" w:rsidRPr="00D94BAA">
        <w:t>p</w:t>
      </w:r>
      <w:r w:rsidR="009977F4" w:rsidRPr="00D94BAA">
        <w:t xml:space="preserve">ton Township, </w:t>
      </w:r>
      <w:r w:rsidR="009A47FF" w:rsidRPr="00D94BAA">
        <w:t xml:space="preserve">Jennifer Hiros, </w:t>
      </w:r>
      <w:r w:rsidR="00C30F81" w:rsidRPr="00D94BAA">
        <w:t xml:space="preserve">Divison of </w:t>
      </w:r>
      <w:r w:rsidR="00816078" w:rsidRPr="00D94BAA">
        <w:t xml:space="preserve">Community Development and Housing </w:t>
      </w:r>
      <w:r w:rsidR="00103157" w:rsidRPr="00D94BAA">
        <w:t>Division Head</w:t>
      </w:r>
      <w:r w:rsidR="00E77314" w:rsidRPr="00D94BAA">
        <w:t>,</w:t>
      </w:r>
      <w:r w:rsidR="00CD2719" w:rsidRPr="00D94BAA">
        <w:t xml:space="preserve"> Linda Horner, Program Manager of </w:t>
      </w:r>
      <w:r w:rsidR="001F043D" w:rsidRPr="00D94BAA">
        <w:t>Community Development Block Grant Program,</w:t>
      </w:r>
      <w:r w:rsidR="00FC45CB" w:rsidRPr="00D94BAA">
        <w:t xml:space="preserve"> </w:t>
      </w:r>
      <w:r w:rsidR="004F4F9A" w:rsidRPr="00D94BAA">
        <w:t>Monica Rego</w:t>
      </w:r>
      <w:r w:rsidR="002D3B4A" w:rsidRPr="00D94BAA">
        <w:t>,</w:t>
      </w:r>
      <w:r w:rsidR="003D4F33" w:rsidRPr="00D94BAA">
        <w:t xml:space="preserve"> </w:t>
      </w:r>
      <w:r w:rsidR="0030312C" w:rsidRPr="00D94BAA">
        <w:t>Susan Headman</w:t>
      </w:r>
      <w:r w:rsidR="002D3B4A" w:rsidRPr="00D94BAA">
        <w:t>, and Patricia Lake,</w:t>
      </w:r>
      <w:r w:rsidR="0030312C" w:rsidRPr="00D94BAA">
        <w:t xml:space="preserve"> </w:t>
      </w:r>
      <w:r w:rsidR="00342290" w:rsidRPr="00D94BAA">
        <w:t xml:space="preserve">Division of </w:t>
      </w:r>
      <w:r w:rsidR="0030312C" w:rsidRPr="00D94BAA">
        <w:t xml:space="preserve">Community Development </w:t>
      </w:r>
      <w:r w:rsidR="00AE2E22" w:rsidRPr="00D94BAA">
        <w:t>and Housing</w:t>
      </w:r>
      <w:r w:rsidR="002D3B4A" w:rsidRPr="00D94BAA">
        <w:t>.</w:t>
      </w:r>
      <w:r w:rsidR="00AE2E22" w:rsidRPr="00D94BAA">
        <w:t xml:space="preserve"> </w:t>
      </w:r>
      <w:r w:rsidR="007C3257" w:rsidRPr="00D94BAA">
        <w:t xml:space="preserve"> </w:t>
      </w:r>
    </w:p>
    <w:p w14:paraId="0A979A85" w14:textId="77777777" w:rsidR="00252892" w:rsidRDefault="00252892" w:rsidP="00252892">
      <w:pPr>
        <w:spacing w:after="0" w:line="240" w:lineRule="auto"/>
      </w:pPr>
    </w:p>
    <w:p w14:paraId="53329E05" w14:textId="0947A113" w:rsidR="00252892" w:rsidRDefault="00252892" w:rsidP="00252892">
      <w:pPr>
        <w:spacing w:after="0" w:line="240" w:lineRule="auto"/>
      </w:pPr>
      <w:r>
        <w:t>The meeting was called to order at 2:3</w:t>
      </w:r>
      <w:r w:rsidR="009E5C23">
        <w:t>5</w:t>
      </w:r>
      <w:r>
        <w:t xml:space="preserve"> PM.  </w:t>
      </w:r>
    </w:p>
    <w:p w14:paraId="171B7430" w14:textId="13452085" w:rsidR="008330F1" w:rsidRDefault="008330F1" w:rsidP="00AB1581">
      <w:pPr>
        <w:spacing w:after="0" w:line="240" w:lineRule="auto"/>
        <w:rPr>
          <w:sz w:val="32"/>
          <w:szCs w:val="32"/>
        </w:rPr>
      </w:pPr>
    </w:p>
    <w:p w14:paraId="25FAF6EE" w14:textId="78F2CF0F" w:rsidR="004B1C12" w:rsidRDefault="002F1757" w:rsidP="00AB1581">
      <w:pPr>
        <w:spacing w:after="0" w:line="240" w:lineRule="auto"/>
      </w:pPr>
      <w:r>
        <w:t xml:space="preserve">Jennifer </w:t>
      </w:r>
      <w:r w:rsidR="00CC2D77">
        <w:t xml:space="preserve">Hiros </w:t>
      </w:r>
      <w:r w:rsidR="00CB24DA">
        <w:t xml:space="preserve">addressed </w:t>
      </w:r>
      <w:r w:rsidR="00542E15">
        <w:t xml:space="preserve">the first item on the Agenda: </w:t>
      </w:r>
      <w:r w:rsidR="00597913">
        <w:t xml:space="preserve">Vote on Letter of Consistency Plan for HUD Section </w:t>
      </w:r>
      <w:r w:rsidR="009D3564">
        <w:t xml:space="preserve">202 for Riverside Senior Housing.  </w:t>
      </w:r>
      <w:r w:rsidR="008F6D95">
        <w:t xml:space="preserve">This letter was previously sent </w:t>
      </w:r>
      <w:r w:rsidR="00824AD0">
        <w:t>to the group</w:t>
      </w:r>
      <w:r w:rsidR="002E4957">
        <w:t xml:space="preserve"> </w:t>
      </w:r>
      <w:r w:rsidR="00A5678E">
        <w:t>for review.</w:t>
      </w:r>
      <w:r w:rsidR="00A219BB">
        <w:t xml:space="preserve">  Jennifer Hiros </w:t>
      </w:r>
      <w:r w:rsidR="000533C5">
        <w:t xml:space="preserve">asked if there was a motion </w:t>
      </w:r>
      <w:r w:rsidR="009513E8">
        <w:t xml:space="preserve">to approve.  </w:t>
      </w:r>
      <w:r w:rsidR="00BB2909">
        <w:t xml:space="preserve">Nelson Weist </w:t>
      </w:r>
      <w:r w:rsidR="00191993">
        <w:t xml:space="preserve">made </w:t>
      </w:r>
      <w:r w:rsidR="008F4F73">
        <w:t>a motion and Nancy Jamanow seconded.  Motion Carried.</w:t>
      </w:r>
    </w:p>
    <w:p w14:paraId="15FE6338" w14:textId="5B311D0E" w:rsidR="00CD6DCF" w:rsidRDefault="00CD6DCF" w:rsidP="00AB1581">
      <w:pPr>
        <w:spacing w:after="0" w:line="240" w:lineRule="auto"/>
      </w:pPr>
    </w:p>
    <w:p w14:paraId="06348765" w14:textId="4C441A37" w:rsidR="00CD6DCF" w:rsidRDefault="00F77149" w:rsidP="00AB1581">
      <w:pPr>
        <w:spacing w:after="0" w:line="240" w:lineRule="auto"/>
      </w:pPr>
      <w:r>
        <w:t>Jennifer Hiros stated</w:t>
      </w:r>
      <w:r w:rsidR="00DE7E2E">
        <w:t xml:space="preserve"> </w:t>
      </w:r>
      <w:r w:rsidR="00BD54E8">
        <w:t xml:space="preserve">the Citizen Participation Plan </w:t>
      </w:r>
      <w:r w:rsidR="00BC7B40">
        <w:t xml:space="preserve">has been revised.  </w:t>
      </w:r>
      <w:r w:rsidR="00814552">
        <w:t xml:space="preserve">A copy of the revised plan </w:t>
      </w:r>
      <w:r w:rsidR="002315AC">
        <w:t xml:space="preserve">was previously sent to the group.  </w:t>
      </w:r>
      <w:r w:rsidR="00820533">
        <w:t xml:space="preserve">Jenifer Hiros stated </w:t>
      </w:r>
      <w:r w:rsidR="00E83FBB">
        <w:t xml:space="preserve">the last revision to the Plan </w:t>
      </w:r>
      <w:r w:rsidR="00F8211D">
        <w:t>occurred in April 2020 to accommodate COVID</w:t>
      </w:r>
      <w:r w:rsidR="00DA3807">
        <w:t xml:space="preserve">.  </w:t>
      </w:r>
      <w:r w:rsidR="00D164B4">
        <w:t>Jennifer Hiros stated this</w:t>
      </w:r>
      <w:r w:rsidR="006B1372">
        <w:t xml:space="preserve"> latest</w:t>
      </w:r>
      <w:r w:rsidR="00D164B4">
        <w:t xml:space="preserve"> revision brings </w:t>
      </w:r>
      <w:r w:rsidR="00B33A61">
        <w:t>the</w:t>
      </w:r>
      <w:r w:rsidR="00D164B4">
        <w:t xml:space="preserve"> Citizen Participation</w:t>
      </w:r>
      <w:r w:rsidR="00B33A61">
        <w:t xml:space="preserve"> Plan</w:t>
      </w:r>
      <w:r w:rsidR="005C4931">
        <w:t xml:space="preserve"> </w:t>
      </w:r>
      <w:r w:rsidR="00125368">
        <w:t>current</w:t>
      </w:r>
      <w:r w:rsidR="005C4931">
        <w:t xml:space="preserve">. </w:t>
      </w:r>
      <w:r w:rsidR="00215047">
        <w:t xml:space="preserve">Jennifer Hiros stated should anyone have </w:t>
      </w:r>
      <w:r w:rsidR="00362FCD">
        <w:t xml:space="preserve">concerns or objections to the Plan contact </w:t>
      </w:r>
      <w:r w:rsidR="00921F2D">
        <w:t>T</w:t>
      </w:r>
      <w:r w:rsidR="00362FCD">
        <w:t xml:space="preserve">he Division of Community </w:t>
      </w:r>
      <w:r w:rsidR="00D77CCD">
        <w:t xml:space="preserve">of </w:t>
      </w:r>
      <w:r w:rsidR="00884E61">
        <w:t xml:space="preserve">Development and Housing </w:t>
      </w:r>
      <w:r w:rsidR="00057892">
        <w:t xml:space="preserve">before December 14, 2022.  </w:t>
      </w:r>
      <w:r w:rsidR="00FB2DD7">
        <w:t xml:space="preserve">If no objections are received it </w:t>
      </w:r>
      <w:r w:rsidR="005030F6">
        <w:t xml:space="preserve">is </w:t>
      </w:r>
      <w:r w:rsidR="00FB2DD7">
        <w:t>agreed</w:t>
      </w:r>
      <w:r w:rsidR="00954336">
        <w:t xml:space="preserve"> the Citizen </w:t>
      </w:r>
      <w:r w:rsidR="003259B4">
        <w:t>Participation Plan</w:t>
      </w:r>
      <w:r w:rsidR="00AC2F52">
        <w:t xml:space="preserve"> be placed</w:t>
      </w:r>
      <w:r w:rsidR="003259B4">
        <w:t xml:space="preserve"> </w:t>
      </w:r>
      <w:r w:rsidR="00EA1AB4">
        <w:t xml:space="preserve">for </w:t>
      </w:r>
      <w:r w:rsidR="00A1280B">
        <w:t xml:space="preserve">a </w:t>
      </w:r>
      <w:r w:rsidR="00EA1AB4">
        <w:t>15</w:t>
      </w:r>
      <w:r w:rsidR="00A1280B">
        <w:t xml:space="preserve"> </w:t>
      </w:r>
      <w:r w:rsidR="009E378E">
        <w:t>days</w:t>
      </w:r>
      <w:r w:rsidR="00A1280B">
        <w:t xml:space="preserve"> </w:t>
      </w:r>
      <w:r w:rsidR="00EA1AB4">
        <w:t>public comment period</w:t>
      </w:r>
      <w:r w:rsidR="008C5992">
        <w:t xml:space="preserve"> as required by HUD</w:t>
      </w:r>
      <w:r w:rsidR="00F96E9C">
        <w:t>, after which the Citizen Participation Plan will be adopted.</w:t>
      </w:r>
      <w:r w:rsidR="00954336">
        <w:t xml:space="preserve"> </w:t>
      </w:r>
      <w:r w:rsidR="00D164B4">
        <w:t xml:space="preserve"> </w:t>
      </w:r>
      <w:r w:rsidR="009238EC">
        <w:t xml:space="preserve"> </w:t>
      </w:r>
      <w:r w:rsidR="005414C5">
        <w:t xml:space="preserve"> </w:t>
      </w:r>
      <w:r w:rsidR="00DE7E2E">
        <w:t xml:space="preserve"> </w:t>
      </w:r>
    </w:p>
    <w:p w14:paraId="571A34A7" w14:textId="2362D0F2" w:rsidR="00E971B3" w:rsidRDefault="00E971B3" w:rsidP="00AB1581">
      <w:pPr>
        <w:spacing w:after="0" w:line="240" w:lineRule="auto"/>
      </w:pPr>
    </w:p>
    <w:p w14:paraId="20F6AB6F" w14:textId="0CADBDDA" w:rsidR="00E971B3" w:rsidRDefault="00922CC6" w:rsidP="00AB1581">
      <w:pPr>
        <w:spacing w:after="0" w:line="240" w:lineRule="auto"/>
      </w:pPr>
      <w:r>
        <w:t>FY2023 Applications are due December 16, 2022</w:t>
      </w:r>
      <w:r w:rsidR="00C65A82">
        <w:t>.  This is a firm date.</w:t>
      </w:r>
      <w:r w:rsidR="00601B44">
        <w:t xml:space="preserve">  Richard Schwab questioned </w:t>
      </w:r>
      <w:r w:rsidR="00313F00">
        <w:t xml:space="preserve">proof of </w:t>
      </w:r>
      <w:r w:rsidR="007D21F5">
        <w:t xml:space="preserve">a </w:t>
      </w:r>
      <w:r w:rsidR="00313F00">
        <w:t xml:space="preserve">Public </w:t>
      </w:r>
      <w:r w:rsidR="007D21F5">
        <w:t>Hearing</w:t>
      </w:r>
      <w:r w:rsidR="00313F00">
        <w:t xml:space="preserve"> without minutes.  Jennifer Hiros </w:t>
      </w:r>
      <w:r w:rsidR="00F66FDB">
        <w:t>explained</w:t>
      </w:r>
      <w:r w:rsidR="005F72A9">
        <w:t xml:space="preserve"> </w:t>
      </w:r>
      <w:r w:rsidR="00462B77" w:rsidRPr="00462B77">
        <w:t>that a copy of the Notice of Public Hearing is sufficient proof, and meeting minutes may be submitted later</w:t>
      </w:r>
      <w:r w:rsidR="00161F11">
        <w:t>.</w:t>
      </w:r>
    </w:p>
    <w:p w14:paraId="1E08365F" w14:textId="3C1A9DCC" w:rsidR="00851441" w:rsidRDefault="00851441" w:rsidP="00AB1581">
      <w:pPr>
        <w:spacing w:after="0" w:line="240" w:lineRule="auto"/>
      </w:pPr>
    </w:p>
    <w:p w14:paraId="6A54D5BA" w14:textId="0DB6AB66" w:rsidR="00E5270A" w:rsidRDefault="00D36D75" w:rsidP="00AB1581">
      <w:pPr>
        <w:spacing w:after="0" w:line="240" w:lineRule="auto"/>
      </w:pPr>
      <w:r>
        <w:t xml:space="preserve">Scott Hatfield </w:t>
      </w:r>
      <w:r w:rsidR="00390A4A">
        <w:t>questioned</w:t>
      </w:r>
      <w:r>
        <w:t xml:space="preserve"> if </w:t>
      </w:r>
      <w:r w:rsidR="006146EA">
        <w:t xml:space="preserve">The Division of Community Development and Housing has received comments from citizens regarding </w:t>
      </w:r>
      <w:r w:rsidR="00BF6C26">
        <w:t>The Citizen</w:t>
      </w:r>
      <w:r w:rsidR="001C0D16">
        <w:t xml:space="preserve"> Participation </w:t>
      </w:r>
      <w:r w:rsidR="006146EA">
        <w:t>Plan</w:t>
      </w:r>
      <w:r w:rsidR="003222BF">
        <w:t xml:space="preserve"> during</w:t>
      </w:r>
      <w:r w:rsidR="00623B64">
        <w:t xml:space="preserve"> the public</w:t>
      </w:r>
      <w:r w:rsidR="00DD1132">
        <w:t xml:space="preserve"> comment period</w:t>
      </w:r>
      <w:r w:rsidR="006146EA">
        <w:t>.</w:t>
      </w:r>
      <w:r w:rsidR="0042621A">
        <w:t xml:space="preserve">  Jennifer Hiros</w:t>
      </w:r>
      <w:r w:rsidR="007F6B71">
        <w:t xml:space="preserve"> responded no</w:t>
      </w:r>
      <w:r w:rsidR="002E765D">
        <w:t xml:space="preserve">, but if comments </w:t>
      </w:r>
      <w:r w:rsidR="005545BD">
        <w:t xml:space="preserve">are made they are attached </w:t>
      </w:r>
      <w:r w:rsidR="000D1443">
        <w:t xml:space="preserve">to the </w:t>
      </w:r>
      <w:r w:rsidR="003834D5">
        <w:t xml:space="preserve">Plan </w:t>
      </w:r>
      <w:r w:rsidR="00A4492F">
        <w:t>that is submitted to HUD.</w:t>
      </w:r>
    </w:p>
    <w:p w14:paraId="0E0336C4" w14:textId="77777777" w:rsidR="00E5270A" w:rsidRDefault="00E5270A" w:rsidP="00AB1581">
      <w:pPr>
        <w:spacing w:after="0" w:line="240" w:lineRule="auto"/>
      </w:pPr>
    </w:p>
    <w:p w14:paraId="03C7E8DC" w14:textId="65242308" w:rsidR="00513BA4" w:rsidRDefault="00BC5CE5" w:rsidP="00AB1581">
      <w:pPr>
        <w:spacing w:after="0" w:line="240" w:lineRule="auto"/>
      </w:pPr>
      <w:r>
        <w:t>Richard Schwab</w:t>
      </w:r>
      <w:r w:rsidR="00AB7F30">
        <w:t xml:space="preserve"> </w:t>
      </w:r>
      <w:r w:rsidR="00391527">
        <w:t>inqui</w:t>
      </w:r>
      <w:r w:rsidR="00205B1D">
        <w:t xml:space="preserve">red </w:t>
      </w:r>
      <w:r w:rsidR="00CA62AB">
        <w:t>about the process of communication</w:t>
      </w:r>
      <w:r w:rsidR="00E91D27">
        <w:t xml:space="preserve"> </w:t>
      </w:r>
      <w:r w:rsidR="002C01A1">
        <w:t>regarding the decisio</w:t>
      </w:r>
      <w:r w:rsidR="004F2AA4">
        <w:t>n</w:t>
      </w:r>
      <w:r w:rsidR="0050690C">
        <w:t xml:space="preserve"> of</w:t>
      </w:r>
      <w:r w:rsidR="004F2AA4">
        <w:t xml:space="preserve"> </w:t>
      </w:r>
      <w:r w:rsidR="00491A4D">
        <w:t>the FY</w:t>
      </w:r>
      <w:r w:rsidR="00F875EE">
        <w:t>2023 Community</w:t>
      </w:r>
      <w:r w:rsidR="0050690C">
        <w:t xml:space="preserve"> Development</w:t>
      </w:r>
      <w:r w:rsidR="00F875EE">
        <w:t xml:space="preserve"> Block</w:t>
      </w:r>
      <w:r w:rsidR="0050690C">
        <w:t xml:space="preserve"> Funding projects.</w:t>
      </w:r>
      <w:r w:rsidR="007A2C56">
        <w:t xml:space="preserve">  </w:t>
      </w:r>
      <w:r w:rsidR="00491A4D">
        <w:t>Jennifer Hiros stated</w:t>
      </w:r>
      <w:r w:rsidR="007A2C56">
        <w:t xml:space="preserve"> letters will be</w:t>
      </w:r>
      <w:r w:rsidR="000E33AE">
        <w:t xml:space="preserve"> sent</w:t>
      </w:r>
      <w:r w:rsidR="007A2C56">
        <w:t xml:space="preserve"> </w:t>
      </w:r>
      <w:r w:rsidR="000D37B5">
        <w:t>to applicants</w:t>
      </w:r>
      <w:r w:rsidR="00BB210E">
        <w:t xml:space="preserve"> based on </w:t>
      </w:r>
      <w:r w:rsidR="005D0D96">
        <w:t>the application, scoring rubric</w:t>
      </w:r>
      <w:r w:rsidR="00CE50B2">
        <w:t>,</w:t>
      </w:r>
      <w:r w:rsidR="005D0D96">
        <w:t xml:space="preserve"> and metho</w:t>
      </w:r>
      <w:r w:rsidR="00CE50B2">
        <w:t>dology of HUD</w:t>
      </w:r>
      <w:r w:rsidR="00340376">
        <w:t>,</w:t>
      </w:r>
      <w:r w:rsidR="004C0319">
        <w:t xml:space="preserve"> </w:t>
      </w:r>
      <w:r w:rsidR="00340376">
        <w:t>t</w:t>
      </w:r>
      <w:r w:rsidR="009B3B77">
        <w:t xml:space="preserve">his process </w:t>
      </w:r>
      <w:r w:rsidR="00FD290A">
        <w:t>is</w:t>
      </w:r>
      <w:r w:rsidR="009B3B77">
        <w:t xml:space="preserve"> expect</w:t>
      </w:r>
      <w:r w:rsidR="00FD290A">
        <w:t>ed</w:t>
      </w:r>
      <w:r w:rsidR="00D736B2">
        <w:t xml:space="preserve"> to</w:t>
      </w:r>
      <w:r w:rsidR="009B3B77">
        <w:t xml:space="preserve"> take a few</w:t>
      </w:r>
      <w:r w:rsidR="00D736B2">
        <w:t xml:space="preserve"> weeks. </w:t>
      </w:r>
    </w:p>
    <w:p w14:paraId="65D71E4E" w14:textId="77777777" w:rsidR="00513BA4" w:rsidRDefault="00513BA4" w:rsidP="00AB1581">
      <w:pPr>
        <w:spacing w:after="0" w:line="240" w:lineRule="auto"/>
      </w:pPr>
    </w:p>
    <w:p w14:paraId="18DD8A24" w14:textId="699BFDB8" w:rsidR="005210DC" w:rsidRDefault="00C32F95" w:rsidP="00AB1581">
      <w:pPr>
        <w:spacing w:after="0" w:line="240" w:lineRule="auto"/>
      </w:pPr>
      <w:r>
        <w:lastRenderedPageBreak/>
        <w:t>Richard Schwa</w:t>
      </w:r>
      <w:r w:rsidR="007563FF">
        <w:t xml:space="preserve">b, representing </w:t>
      </w:r>
      <w:r w:rsidR="004E305C">
        <w:t>Delanco Township stated</w:t>
      </w:r>
      <w:r w:rsidR="00F532AE">
        <w:t xml:space="preserve"> they have completed their </w:t>
      </w:r>
      <w:r w:rsidR="004E305C">
        <w:t>FY2022</w:t>
      </w:r>
      <w:r w:rsidR="00F532AE">
        <w:t xml:space="preserve"> </w:t>
      </w:r>
      <w:r w:rsidR="0017408B">
        <w:t xml:space="preserve">project. </w:t>
      </w:r>
      <w:r w:rsidR="003F5AD1">
        <w:t xml:space="preserve"> Jennifer Hiros stated </w:t>
      </w:r>
      <w:r w:rsidR="00035095">
        <w:t xml:space="preserve">The Division of Community Development and Housing is working closely with </w:t>
      </w:r>
      <w:r w:rsidR="00F63D5C">
        <w:t xml:space="preserve">municipalities to complete their </w:t>
      </w:r>
      <w:r w:rsidR="006C1F87">
        <w:t xml:space="preserve">FY2022 projects </w:t>
      </w:r>
      <w:r w:rsidR="003F0BBC">
        <w:t xml:space="preserve">helping </w:t>
      </w:r>
      <w:r w:rsidR="00CB55B9">
        <w:t xml:space="preserve">them to </w:t>
      </w:r>
      <w:r w:rsidR="006C1F87">
        <w:t>be successful FY2023 app</w:t>
      </w:r>
      <w:r w:rsidR="00966B61">
        <w:t>licants.</w:t>
      </w:r>
      <w:r w:rsidR="0050690C">
        <w:t xml:space="preserve"> </w:t>
      </w:r>
    </w:p>
    <w:p w14:paraId="2B0CABC7" w14:textId="77777777" w:rsidR="005210DC" w:rsidRDefault="005210DC" w:rsidP="00AB1581">
      <w:pPr>
        <w:spacing w:after="0" w:line="240" w:lineRule="auto"/>
      </w:pPr>
    </w:p>
    <w:p w14:paraId="2AF2C38A" w14:textId="1E3ED105" w:rsidR="00CB6BE7" w:rsidRDefault="00A873D1" w:rsidP="00AB1581">
      <w:pPr>
        <w:spacing w:after="0" w:line="240" w:lineRule="auto"/>
      </w:pPr>
      <w:r>
        <w:t>Susan Jackson of New Hanover</w:t>
      </w:r>
      <w:r w:rsidR="00004A87">
        <w:t xml:space="preserve"> and Beth Portocalis of Medford Township</w:t>
      </w:r>
      <w:r>
        <w:t xml:space="preserve"> stated </w:t>
      </w:r>
      <w:r w:rsidR="005A0AF5">
        <w:t xml:space="preserve">their </w:t>
      </w:r>
      <w:r w:rsidR="00A21FC1">
        <w:t>t</w:t>
      </w:r>
      <w:r w:rsidR="005A0AF5">
        <w:t>ownships</w:t>
      </w:r>
      <w:r>
        <w:t xml:space="preserve"> will be applying</w:t>
      </w:r>
      <w:r w:rsidR="00D40302">
        <w:t xml:space="preserve"> for </w:t>
      </w:r>
      <w:r w:rsidR="00F60797">
        <w:t>FY2023 Community Block Grant Funds</w:t>
      </w:r>
      <w:r>
        <w:t xml:space="preserve">.  </w:t>
      </w:r>
      <w:r w:rsidR="00853076">
        <w:t xml:space="preserve">Paula Kosko of Hainesport stated </w:t>
      </w:r>
      <w:r w:rsidR="005A0AF5">
        <w:t>Hainesport</w:t>
      </w:r>
      <w:r w:rsidR="00647626">
        <w:t xml:space="preserve"> Township</w:t>
      </w:r>
      <w:r w:rsidR="00853076">
        <w:t xml:space="preserve"> will not apply </w:t>
      </w:r>
      <w:r w:rsidR="00333C19">
        <w:t>for funding in FY2023.</w:t>
      </w:r>
      <w:r w:rsidR="00CB6BE7">
        <w:t xml:space="preserve"> </w:t>
      </w:r>
    </w:p>
    <w:p w14:paraId="5F051340" w14:textId="77777777" w:rsidR="00CB6BE7" w:rsidRDefault="00CB6BE7" w:rsidP="00AB1581">
      <w:pPr>
        <w:spacing w:after="0" w:line="240" w:lineRule="auto"/>
      </w:pPr>
    </w:p>
    <w:p w14:paraId="6424794B" w14:textId="51DA44FB" w:rsidR="00851441" w:rsidRPr="00D94BAA" w:rsidRDefault="00CB6BE7" w:rsidP="00AB1581">
      <w:pPr>
        <w:spacing w:after="0" w:line="240" w:lineRule="auto"/>
      </w:pPr>
      <w:r>
        <w:t>Thomas Sahol</w:t>
      </w:r>
      <w:r w:rsidR="00864B8C">
        <w:t xml:space="preserve"> of Chesterfield Township</w:t>
      </w:r>
      <w:r w:rsidR="001B514D">
        <w:t xml:space="preserve"> </w:t>
      </w:r>
      <w:r w:rsidR="00D37DD4">
        <w:t xml:space="preserve">inquired </w:t>
      </w:r>
      <w:r w:rsidR="009B4C14">
        <w:t xml:space="preserve">if an application </w:t>
      </w:r>
      <w:r w:rsidR="00EC7FF7">
        <w:t xml:space="preserve">would be considered </w:t>
      </w:r>
      <w:r w:rsidR="00953F7F">
        <w:t xml:space="preserve">if </w:t>
      </w:r>
      <w:r w:rsidR="00E62EDC">
        <w:t xml:space="preserve">a </w:t>
      </w:r>
      <w:r w:rsidR="00953F7F">
        <w:t xml:space="preserve">Notice of </w:t>
      </w:r>
      <w:r w:rsidR="002E1E22">
        <w:t>Public Hearin</w:t>
      </w:r>
      <w:r w:rsidR="00E62EDC">
        <w:t xml:space="preserve">g </w:t>
      </w:r>
      <w:r w:rsidR="002A6BD7">
        <w:t xml:space="preserve">along with </w:t>
      </w:r>
      <w:r w:rsidR="00E62EDC">
        <w:t xml:space="preserve">the Public Hearing </w:t>
      </w:r>
      <w:r w:rsidR="006715DE">
        <w:t>took place after submission</w:t>
      </w:r>
      <w:r w:rsidR="000B4B0F">
        <w:t xml:space="preserve"> of the application</w:t>
      </w:r>
      <w:r w:rsidR="006715DE">
        <w:t xml:space="preserve">. </w:t>
      </w:r>
      <w:r w:rsidR="007E2C2C">
        <w:t xml:space="preserve"> If </w:t>
      </w:r>
      <w:r w:rsidR="003F5048">
        <w:t xml:space="preserve">public comments </w:t>
      </w:r>
      <w:r w:rsidR="00A95289">
        <w:t xml:space="preserve">are not </w:t>
      </w:r>
      <w:r w:rsidR="00283A62">
        <w:t>favorable</w:t>
      </w:r>
      <w:r w:rsidR="00A95289">
        <w:t xml:space="preserve">, </w:t>
      </w:r>
      <w:r w:rsidR="00283A62">
        <w:t xml:space="preserve">the </w:t>
      </w:r>
      <w:r w:rsidR="00A95289">
        <w:t>application would be re</w:t>
      </w:r>
      <w:r w:rsidR="00283A62">
        <w:t>s</w:t>
      </w:r>
      <w:r w:rsidR="00A95289">
        <w:t>cinded.</w:t>
      </w:r>
      <w:r w:rsidR="00E62EDC">
        <w:t xml:space="preserve"> </w:t>
      </w:r>
      <w:r w:rsidR="00202E2D">
        <w:t xml:space="preserve">Jennifer Hiros responded </w:t>
      </w:r>
      <w:r w:rsidR="00A1280B" w:rsidRPr="00A1280B">
        <w:t>that the application would not be complete upon submission and that no HUD regulations</w:t>
      </w:r>
      <w:r w:rsidR="00172F95">
        <w:t xml:space="preserve"> amend this process. </w:t>
      </w:r>
    </w:p>
    <w:p w14:paraId="2DF1713F" w14:textId="229250FC" w:rsidR="003E041C" w:rsidRDefault="003E041C" w:rsidP="000C5766">
      <w:pPr>
        <w:spacing w:after="0" w:line="240" w:lineRule="auto"/>
      </w:pPr>
    </w:p>
    <w:p w14:paraId="4DD07DA6" w14:textId="77777777" w:rsidR="00B527E1" w:rsidRDefault="00B527E1" w:rsidP="000C5766">
      <w:pPr>
        <w:spacing w:after="0" w:line="240" w:lineRule="auto"/>
      </w:pPr>
    </w:p>
    <w:p w14:paraId="0E316AE1" w14:textId="77777777" w:rsidR="00DC1D9A" w:rsidRDefault="00895531" w:rsidP="000C5766">
      <w:pPr>
        <w:spacing w:after="0" w:line="240" w:lineRule="auto"/>
      </w:pPr>
      <w:r>
        <w:t xml:space="preserve">There were no further comments </w:t>
      </w:r>
      <w:r w:rsidR="00AE0C7A">
        <w:t>or questions and the meeting was adjourned at 3:00 PM</w:t>
      </w:r>
    </w:p>
    <w:p w14:paraId="15B6DF16" w14:textId="77777777" w:rsidR="00DC1D9A" w:rsidRDefault="00DC1D9A" w:rsidP="000C5766">
      <w:pPr>
        <w:spacing w:after="0" w:line="240" w:lineRule="auto"/>
      </w:pPr>
    </w:p>
    <w:p w14:paraId="0B5E0FB8" w14:textId="6CA8A8B7" w:rsidR="00DC1D9A" w:rsidRDefault="00DC1D9A" w:rsidP="000C5766">
      <w:pPr>
        <w:spacing w:after="0" w:line="240" w:lineRule="auto"/>
      </w:pPr>
      <w:r>
        <w:t>Respectfully submitted,</w:t>
      </w:r>
    </w:p>
    <w:p w14:paraId="02252F4D" w14:textId="77777777" w:rsidR="00DC1D9A" w:rsidRDefault="00DC1D9A" w:rsidP="000C5766">
      <w:pPr>
        <w:spacing w:after="0" w:line="240" w:lineRule="auto"/>
      </w:pPr>
    </w:p>
    <w:p w14:paraId="5293CFF5" w14:textId="77777777" w:rsidR="00DC1D9A" w:rsidRPr="00EB5A66" w:rsidRDefault="00DC1D9A" w:rsidP="000C5766">
      <w:pPr>
        <w:spacing w:after="0" w:line="240" w:lineRule="auto"/>
        <w:rPr>
          <w:rFonts w:ascii="Lucida Calligraphy" w:hAnsi="Lucida Calligraphy"/>
          <w:sz w:val="20"/>
          <w:szCs w:val="20"/>
        </w:rPr>
      </w:pPr>
      <w:r w:rsidRPr="00EB5A66">
        <w:rPr>
          <w:rFonts w:ascii="Lucida Calligraphy" w:hAnsi="Lucida Calligraphy"/>
          <w:sz w:val="20"/>
          <w:szCs w:val="20"/>
        </w:rPr>
        <w:t>Patricia Lake</w:t>
      </w:r>
    </w:p>
    <w:p w14:paraId="3E46C8F4" w14:textId="77777777" w:rsidR="00DC1D9A" w:rsidRDefault="00DC1D9A" w:rsidP="000C5766">
      <w:pPr>
        <w:spacing w:after="0" w:line="240" w:lineRule="auto"/>
      </w:pPr>
    </w:p>
    <w:p w14:paraId="1725273E" w14:textId="089C3BA4" w:rsidR="00C6513E" w:rsidRDefault="00DC1D9A" w:rsidP="000C5766">
      <w:pPr>
        <w:spacing w:after="0" w:line="240" w:lineRule="auto"/>
      </w:pPr>
      <w:r>
        <w:t>PL</w:t>
      </w:r>
      <w:r w:rsidR="00FB3546">
        <w:t>/JLH</w:t>
      </w:r>
      <w:r w:rsidR="00DC29B6">
        <w:t xml:space="preserve"> </w:t>
      </w:r>
      <w:r w:rsidR="00E347D2">
        <w:t xml:space="preserve"> </w:t>
      </w:r>
    </w:p>
    <w:p w14:paraId="0AB75903" w14:textId="77777777" w:rsidR="00A42738" w:rsidRDefault="00A42738" w:rsidP="000C5766">
      <w:pPr>
        <w:spacing w:after="0" w:line="240" w:lineRule="auto"/>
      </w:pPr>
    </w:p>
    <w:p w14:paraId="7A8E9BA1" w14:textId="77777777" w:rsidR="00F167B3" w:rsidRDefault="00F167B3" w:rsidP="000C5766">
      <w:pPr>
        <w:spacing w:after="0" w:line="240" w:lineRule="auto"/>
      </w:pPr>
    </w:p>
    <w:p w14:paraId="25EF545C" w14:textId="27E702A9" w:rsidR="007A2857" w:rsidRDefault="007A2857" w:rsidP="000C5766">
      <w:pPr>
        <w:spacing w:after="0" w:line="240" w:lineRule="auto"/>
      </w:pPr>
    </w:p>
    <w:p w14:paraId="645DE4E9" w14:textId="01239E7B" w:rsidR="006A38EF" w:rsidRDefault="006A38EF" w:rsidP="000C5766">
      <w:pPr>
        <w:spacing w:after="0" w:line="240" w:lineRule="auto"/>
      </w:pPr>
    </w:p>
    <w:p w14:paraId="4E83945F" w14:textId="28DFE97D" w:rsidR="006A38EF" w:rsidRDefault="006A38EF" w:rsidP="000C5766">
      <w:pPr>
        <w:spacing w:after="0" w:line="240" w:lineRule="auto"/>
      </w:pPr>
    </w:p>
    <w:p w14:paraId="310D31B5" w14:textId="6238C9AA" w:rsidR="006A38EF" w:rsidRDefault="006A38EF" w:rsidP="000C5766">
      <w:pPr>
        <w:spacing w:after="0" w:line="240" w:lineRule="auto"/>
      </w:pPr>
    </w:p>
    <w:p w14:paraId="379D6197" w14:textId="2BB5A7BD" w:rsidR="006A38EF" w:rsidRDefault="006A38EF" w:rsidP="000C5766">
      <w:pPr>
        <w:spacing w:after="0" w:line="240" w:lineRule="auto"/>
      </w:pPr>
    </w:p>
    <w:p w14:paraId="72F0B4E1" w14:textId="175816EC" w:rsidR="006A38EF" w:rsidRDefault="006A38EF" w:rsidP="000C5766">
      <w:pPr>
        <w:spacing w:after="0" w:line="240" w:lineRule="auto"/>
      </w:pPr>
    </w:p>
    <w:p w14:paraId="297426E4" w14:textId="6804B36C" w:rsidR="006A38EF" w:rsidRDefault="006A38EF" w:rsidP="000C5766">
      <w:pPr>
        <w:spacing w:after="0" w:line="240" w:lineRule="auto"/>
      </w:pPr>
    </w:p>
    <w:p w14:paraId="176411BA" w14:textId="7508B7BA" w:rsidR="006A38EF" w:rsidRDefault="006A38EF" w:rsidP="000C5766">
      <w:pPr>
        <w:spacing w:after="0" w:line="240" w:lineRule="auto"/>
      </w:pPr>
    </w:p>
    <w:p w14:paraId="6A7D4C62" w14:textId="63E84881" w:rsidR="006A38EF" w:rsidRDefault="006A38EF" w:rsidP="000C5766">
      <w:pPr>
        <w:spacing w:after="0" w:line="240" w:lineRule="auto"/>
      </w:pPr>
    </w:p>
    <w:p w14:paraId="61327532" w14:textId="67C6F46D" w:rsidR="006A38EF" w:rsidRDefault="006A38EF" w:rsidP="000C5766">
      <w:pPr>
        <w:spacing w:after="0" w:line="240" w:lineRule="auto"/>
      </w:pPr>
    </w:p>
    <w:p w14:paraId="569BDDB3" w14:textId="34950FA5" w:rsidR="006A38EF" w:rsidRDefault="006A38EF" w:rsidP="000C5766">
      <w:pPr>
        <w:spacing w:after="0" w:line="240" w:lineRule="auto"/>
      </w:pPr>
    </w:p>
    <w:p w14:paraId="5585EAD5" w14:textId="0D8EC892" w:rsidR="006A38EF" w:rsidRDefault="006A38EF" w:rsidP="000C5766">
      <w:pPr>
        <w:spacing w:after="0" w:line="240" w:lineRule="auto"/>
      </w:pPr>
    </w:p>
    <w:p w14:paraId="39B13EB0" w14:textId="5FBEC1DF" w:rsidR="006A38EF" w:rsidRDefault="006A38EF" w:rsidP="000C5766">
      <w:pPr>
        <w:spacing w:after="0" w:line="240" w:lineRule="auto"/>
      </w:pPr>
    </w:p>
    <w:p w14:paraId="34208358" w14:textId="5E5BA00F" w:rsidR="006A38EF" w:rsidRDefault="006A38EF" w:rsidP="000C5766">
      <w:pPr>
        <w:spacing w:after="0" w:line="240" w:lineRule="auto"/>
      </w:pPr>
    </w:p>
    <w:p w14:paraId="7C183829" w14:textId="482F7F7F" w:rsidR="006A38EF" w:rsidRDefault="006A38EF" w:rsidP="000C5766">
      <w:pPr>
        <w:spacing w:after="0" w:line="240" w:lineRule="auto"/>
      </w:pPr>
    </w:p>
    <w:p w14:paraId="613AF5B0" w14:textId="2DF056E0" w:rsidR="006A38EF" w:rsidRDefault="006A38EF" w:rsidP="000C5766">
      <w:pPr>
        <w:spacing w:after="0" w:line="240" w:lineRule="auto"/>
      </w:pPr>
    </w:p>
    <w:p w14:paraId="7841A577" w14:textId="0975BB1F" w:rsidR="006A38EF" w:rsidRDefault="006A38EF" w:rsidP="000C5766">
      <w:pPr>
        <w:spacing w:after="0" w:line="240" w:lineRule="auto"/>
      </w:pPr>
    </w:p>
    <w:p w14:paraId="04985587" w14:textId="6315D789" w:rsidR="006A38EF" w:rsidRDefault="006A38EF" w:rsidP="000C5766">
      <w:pPr>
        <w:spacing w:after="0" w:line="240" w:lineRule="auto"/>
      </w:pPr>
    </w:p>
    <w:p w14:paraId="57FA8526" w14:textId="40D2EF9A" w:rsidR="006A38EF" w:rsidRDefault="006A38EF" w:rsidP="000C5766">
      <w:pPr>
        <w:spacing w:after="0" w:line="240" w:lineRule="auto"/>
      </w:pPr>
    </w:p>
    <w:p w14:paraId="773EB6E4" w14:textId="3BFB41C3" w:rsidR="006A38EF" w:rsidRDefault="006A38EF" w:rsidP="000C5766">
      <w:pPr>
        <w:spacing w:after="0" w:line="240" w:lineRule="auto"/>
      </w:pPr>
    </w:p>
    <w:p w14:paraId="3116B646" w14:textId="4F5B6C80" w:rsidR="006A38EF" w:rsidRDefault="006A38EF" w:rsidP="000C5766">
      <w:pPr>
        <w:spacing w:after="0" w:line="240" w:lineRule="auto"/>
      </w:pPr>
    </w:p>
    <w:p w14:paraId="015E58E0" w14:textId="1B842BD8" w:rsidR="006A38EF" w:rsidRDefault="006A38EF" w:rsidP="000C5766">
      <w:pPr>
        <w:spacing w:after="0" w:line="240" w:lineRule="auto"/>
      </w:pPr>
    </w:p>
    <w:p w14:paraId="3892C63A" w14:textId="71CB6C5B" w:rsidR="006A38EF" w:rsidRDefault="006A38EF" w:rsidP="000C5766">
      <w:pPr>
        <w:spacing w:after="0" w:line="240" w:lineRule="auto"/>
      </w:pPr>
    </w:p>
    <w:p w14:paraId="2408D9F1" w14:textId="029DC833" w:rsidR="006A38EF" w:rsidRDefault="006A38EF" w:rsidP="000C5766">
      <w:pPr>
        <w:spacing w:after="0" w:line="240" w:lineRule="auto"/>
      </w:pPr>
    </w:p>
    <w:p w14:paraId="7A15F13D" w14:textId="36D4B184" w:rsidR="006A38EF" w:rsidRDefault="006A38EF" w:rsidP="000C5766">
      <w:pPr>
        <w:spacing w:after="0" w:line="240" w:lineRule="auto"/>
      </w:pPr>
    </w:p>
    <w:p w14:paraId="18AAE534" w14:textId="6F27C3F8" w:rsidR="006A38EF" w:rsidRDefault="006A38EF" w:rsidP="000C5766">
      <w:pPr>
        <w:spacing w:after="0" w:line="240" w:lineRule="auto"/>
      </w:pPr>
    </w:p>
    <w:p w14:paraId="6395F741" w14:textId="0B3B63B0" w:rsidR="006A38EF" w:rsidRDefault="006A38EF" w:rsidP="000C5766">
      <w:pPr>
        <w:spacing w:after="0" w:line="240" w:lineRule="auto"/>
      </w:pPr>
    </w:p>
    <w:p w14:paraId="006C2012" w14:textId="4F1710CE" w:rsidR="006A38EF" w:rsidRDefault="006A38EF" w:rsidP="000C5766">
      <w:pPr>
        <w:spacing w:after="0" w:line="240" w:lineRule="auto"/>
      </w:pPr>
    </w:p>
    <w:p w14:paraId="42EC8681" w14:textId="77777777" w:rsidR="006A38EF" w:rsidRDefault="006A38EF" w:rsidP="000C5766">
      <w:pPr>
        <w:spacing w:after="0" w:line="240" w:lineRule="auto"/>
      </w:pPr>
    </w:p>
    <w:sectPr w:rsidR="006A38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yMDU3NzIwMTawtDBS0lEKTi0uzszPAykwNqgFAH7fTKAtAAAA"/>
  </w:docVars>
  <w:rsids>
    <w:rsidRoot w:val="00943F4E"/>
    <w:rsid w:val="00003F2E"/>
    <w:rsid w:val="00004A87"/>
    <w:rsid w:val="0000650E"/>
    <w:rsid w:val="00012943"/>
    <w:rsid w:val="0001510F"/>
    <w:rsid w:val="00015A47"/>
    <w:rsid w:val="00015C9D"/>
    <w:rsid w:val="00017566"/>
    <w:rsid w:val="00017567"/>
    <w:rsid w:val="000203C2"/>
    <w:rsid w:val="000203C5"/>
    <w:rsid w:val="00021FB7"/>
    <w:rsid w:val="000226C8"/>
    <w:rsid w:val="00024D66"/>
    <w:rsid w:val="00025672"/>
    <w:rsid w:val="00026244"/>
    <w:rsid w:val="00027B58"/>
    <w:rsid w:val="000306A2"/>
    <w:rsid w:val="000327B9"/>
    <w:rsid w:val="000327C4"/>
    <w:rsid w:val="0003376C"/>
    <w:rsid w:val="00034B51"/>
    <w:rsid w:val="00035095"/>
    <w:rsid w:val="00041A3A"/>
    <w:rsid w:val="00042C6E"/>
    <w:rsid w:val="0004388F"/>
    <w:rsid w:val="00044F4B"/>
    <w:rsid w:val="000450F7"/>
    <w:rsid w:val="00046B25"/>
    <w:rsid w:val="00051286"/>
    <w:rsid w:val="0005177A"/>
    <w:rsid w:val="000533C5"/>
    <w:rsid w:val="00053884"/>
    <w:rsid w:val="00054B97"/>
    <w:rsid w:val="0005664A"/>
    <w:rsid w:val="00057892"/>
    <w:rsid w:val="00062FD4"/>
    <w:rsid w:val="000651F4"/>
    <w:rsid w:val="000662CA"/>
    <w:rsid w:val="00067D5E"/>
    <w:rsid w:val="0007138F"/>
    <w:rsid w:val="0007169F"/>
    <w:rsid w:val="0007350D"/>
    <w:rsid w:val="000808E2"/>
    <w:rsid w:val="000816A7"/>
    <w:rsid w:val="00081B1C"/>
    <w:rsid w:val="000820E2"/>
    <w:rsid w:val="000839DA"/>
    <w:rsid w:val="00086C64"/>
    <w:rsid w:val="00087A6F"/>
    <w:rsid w:val="0009419F"/>
    <w:rsid w:val="00094A1A"/>
    <w:rsid w:val="00095085"/>
    <w:rsid w:val="00096FA1"/>
    <w:rsid w:val="00097414"/>
    <w:rsid w:val="0009796E"/>
    <w:rsid w:val="00097CCE"/>
    <w:rsid w:val="000A0BE6"/>
    <w:rsid w:val="000A19FF"/>
    <w:rsid w:val="000A30DE"/>
    <w:rsid w:val="000A3371"/>
    <w:rsid w:val="000A4036"/>
    <w:rsid w:val="000A435C"/>
    <w:rsid w:val="000A47ED"/>
    <w:rsid w:val="000A67B2"/>
    <w:rsid w:val="000A7CBD"/>
    <w:rsid w:val="000B000D"/>
    <w:rsid w:val="000B0B74"/>
    <w:rsid w:val="000B0CC5"/>
    <w:rsid w:val="000B1659"/>
    <w:rsid w:val="000B3383"/>
    <w:rsid w:val="000B3A11"/>
    <w:rsid w:val="000B4869"/>
    <w:rsid w:val="000B4B0F"/>
    <w:rsid w:val="000B4B2A"/>
    <w:rsid w:val="000B60DC"/>
    <w:rsid w:val="000B6D27"/>
    <w:rsid w:val="000C0BE6"/>
    <w:rsid w:val="000C0DEB"/>
    <w:rsid w:val="000C10B0"/>
    <w:rsid w:val="000C30E5"/>
    <w:rsid w:val="000C479F"/>
    <w:rsid w:val="000C51DA"/>
    <w:rsid w:val="000C5715"/>
    <w:rsid w:val="000C5766"/>
    <w:rsid w:val="000C70E6"/>
    <w:rsid w:val="000D0164"/>
    <w:rsid w:val="000D111D"/>
    <w:rsid w:val="000D1443"/>
    <w:rsid w:val="000D2B5B"/>
    <w:rsid w:val="000D37B5"/>
    <w:rsid w:val="000D6399"/>
    <w:rsid w:val="000E06D7"/>
    <w:rsid w:val="000E12FA"/>
    <w:rsid w:val="000E2A62"/>
    <w:rsid w:val="000E33AE"/>
    <w:rsid w:val="000E68AD"/>
    <w:rsid w:val="000E73EA"/>
    <w:rsid w:val="000F5A62"/>
    <w:rsid w:val="000F657D"/>
    <w:rsid w:val="00101177"/>
    <w:rsid w:val="00101528"/>
    <w:rsid w:val="00101947"/>
    <w:rsid w:val="00102383"/>
    <w:rsid w:val="00102CC0"/>
    <w:rsid w:val="00103157"/>
    <w:rsid w:val="0010429F"/>
    <w:rsid w:val="0010445A"/>
    <w:rsid w:val="00107112"/>
    <w:rsid w:val="00110E6F"/>
    <w:rsid w:val="00111C05"/>
    <w:rsid w:val="0011362D"/>
    <w:rsid w:val="00113D51"/>
    <w:rsid w:val="00115710"/>
    <w:rsid w:val="00115EEA"/>
    <w:rsid w:val="00117669"/>
    <w:rsid w:val="001201EB"/>
    <w:rsid w:val="00120B1A"/>
    <w:rsid w:val="00121EDD"/>
    <w:rsid w:val="00125368"/>
    <w:rsid w:val="0012612C"/>
    <w:rsid w:val="00127AC3"/>
    <w:rsid w:val="00127D92"/>
    <w:rsid w:val="00131912"/>
    <w:rsid w:val="00132C2A"/>
    <w:rsid w:val="00133243"/>
    <w:rsid w:val="00134B38"/>
    <w:rsid w:val="0013650E"/>
    <w:rsid w:val="00137AA0"/>
    <w:rsid w:val="00137E59"/>
    <w:rsid w:val="0014026C"/>
    <w:rsid w:val="0014136A"/>
    <w:rsid w:val="001431F7"/>
    <w:rsid w:val="0014396B"/>
    <w:rsid w:val="0014616C"/>
    <w:rsid w:val="00150D90"/>
    <w:rsid w:val="00151324"/>
    <w:rsid w:val="001521B6"/>
    <w:rsid w:val="00153B5E"/>
    <w:rsid w:val="00154173"/>
    <w:rsid w:val="00154DD8"/>
    <w:rsid w:val="0015576B"/>
    <w:rsid w:val="00161A7F"/>
    <w:rsid w:val="00161F11"/>
    <w:rsid w:val="0016362D"/>
    <w:rsid w:val="001637FA"/>
    <w:rsid w:val="001651F8"/>
    <w:rsid w:val="001660CD"/>
    <w:rsid w:val="00166A95"/>
    <w:rsid w:val="00166BC6"/>
    <w:rsid w:val="001705E9"/>
    <w:rsid w:val="00170F15"/>
    <w:rsid w:val="0017217D"/>
    <w:rsid w:val="00172839"/>
    <w:rsid w:val="00172F95"/>
    <w:rsid w:val="0017408B"/>
    <w:rsid w:val="0017413A"/>
    <w:rsid w:val="001754B6"/>
    <w:rsid w:val="001758A1"/>
    <w:rsid w:val="001803BE"/>
    <w:rsid w:val="0018374F"/>
    <w:rsid w:val="00183860"/>
    <w:rsid w:val="001838F6"/>
    <w:rsid w:val="00183B9E"/>
    <w:rsid w:val="00183DDC"/>
    <w:rsid w:val="0018475C"/>
    <w:rsid w:val="00184DB3"/>
    <w:rsid w:val="0018551D"/>
    <w:rsid w:val="00187899"/>
    <w:rsid w:val="00190253"/>
    <w:rsid w:val="001903D2"/>
    <w:rsid w:val="001906AB"/>
    <w:rsid w:val="00190E81"/>
    <w:rsid w:val="00191993"/>
    <w:rsid w:val="00191C16"/>
    <w:rsid w:val="00194FB4"/>
    <w:rsid w:val="001952E6"/>
    <w:rsid w:val="00195F69"/>
    <w:rsid w:val="00196169"/>
    <w:rsid w:val="001A0684"/>
    <w:rsid w:val="001A0CBA"/>
    <w:rsid w:val="001A125D"/>
    <w:rsid w:val="001A17B2"/>
    <w:rsid w:val="001A3549"/>
    <w:rsid w:val="001A42C1"/>
    <w:rsid w:val="001A42F1"/>
    <w:rsid w:val="001A5CB6"/>
    <w:rsid w:val="001A6AB9"/>
    <w:rsid w:val="001A6ABA"/>
    <w:rsid w:val="001A7BF5"/>
    <w:rsid w:val="001B0268"/>
    <w:rsid w:val="001B134F"/>
    <w:rsid w:val="001B157B"/>
    <w:rsid w:val="001B2969"/>
    <w:rsid w:val="001B3055"/>
    <w:rsid w:val="001B39D6"/>
    <w:rsid w:val="001B3FD4"/>
    <w:rsid w:val="001B514D"/>
    <w:rsid w:val="001B518B"/>
    <w:rsid w:val="001C0D16"/>
    <w:rsid w:val="001C17DA"/>
    <w:rsid w:val="001C5003"/>
    <w:rsid w:val="001C68EB"/>
    <w:rsid w:val="001D174A"/>
    <w:rsid w:val="001D2745"/>
    <w:rsid w:val="001D29CA"/>
    <w:rsid w:val="001D4D3C"/>
    <w:rsid w:val="001D7CF0"/>
    <w:rsid w:val="001E0983"/>
    <w:rsid w:val="001E1351"/>
    <w:rsid w:val="001E1B64"/>
    <w:rsid w:val="001E251E"/>
    <w:rsid w:val="001E2785"/>
    <w:rsid w:val="001E3763"/>
    <w:rsid w:val="001E6ECA"/>
    <w:rsid w:val="001F043D"/>
    <w:rsid w:val="001F43F8"/>
    <w:rsid w:val="002022A0"/>
    <w:rsid w:val="00202E2D"/>
    <w:rsid w:val="00203DAE"/>
    <w:rsid w:val="00205B1D"/>
    <w:rsid w:val="0020602A"/>
    <w:rsid w:val="002068F2"/>
    <w:rsid w:val="002077D0"/>
    <w:rsid w:val="0021024C"/>
    <w:rsid w:val="00210A08"/>
    <w:rsid w:val="002127B0"/>
    <w:rsid w:val="0021417A"/>
    <w:rsid w:val="00214538"/>
    <w:rsid w:val="00215047"/>
    <w:rsid w:val="00216F4A"/>
    <w:rsid w:val="002209BC"/>
    <w:rsid w:val="00222122"/>
    <w:rsid w:val="002223D3"/>
    <w:rsid w:val="002227B6"/>
    <w:rsid w:val="00223446"/>
    <w:rsid w:val="00223E7D"/>
    <w:rsid w:val="00224BBD"/>
    <w:rsid w:val="00224F7D"/>
    <w:rsid w:val="0022651C"/>
    <w:rsid w:val="002315AC"/>
    <w:rsid w:val="00231A68"/>
    <w:rsid w:val="00233D01"/>
    <w:rsid w:val="00234E02"/>
    <w:rsid w:val="002362FF"/>
    <w:rsid w:val="002401ED"/>
    <w:rsid w:val="0024053E"/>
    <w:rsid w:val="00241CEC"/>
    <w:rsid w:val="00241DD6"/>
    <w:rsid w:val="00241E4E"/>
    <w:rsid w:val="00242C18"/>
    <w:rsid w:val="002450CA"/>
    <w:rsid w:val="00245155"/>
    <w:rsid w:val="00246AC5"/>
    <w:rsid w:val="00247FDE"/>
    <w:rsid w:val="00250C23"/>
    <w:rsid w:val="00252892"/>
    <w:rsid w:val="00254B37"/>
    <w:rsid w:val="00255DAF"/>
    <w:rsid w:val="00257E6F"/>
    <w:rsid w:val="00260023"/>
    <w:rsid w:val="002602E0"/>
    <w:rsid w:val="00260E32"/>
    <w:rsid w:val="00271088"/>
    <w:rsid w:val="002716F4"/>
    <w:rsid w:val="00273214"/>
    <w:rsid w:val="00273461"/>
    <w:rsid w:val="002734E1"/>
    <w:rsid w:val="00273BCE"/>
    <w:rsid w:val="00275332"/>
    <w:rsid w:val="0027681D"/>
    <w:rsid w:val="00282BDB"/>
    <w:rsid w:val="00283522"/>
    <w:rsid w:val="00283A62"/>
    <w:rsid w:val="002848B7"/>
    <w:rsid w:val="002856C7"/>
    <w:rsid w:val="002858F4"/>
    <w:rsid w:val="00285E8C"/>
    <w:rsid w:val="00286A15"/>
    <w:rsid w:val="00286D3F"/>
    <w:rsid w:val="00287C19"/>
    <w:rsid w:val="00287FCC"/>
    <w:rsid w:val="00290DE4"/>
    <w:rsid w:val="002912AF"/>
    <w:rsid w:val="00291B6F"/>
    <w:rsid w:val="00294FDD"/>
    <w:rsid w:val="0029771B"/>
    <w:rsid w:val="002A2692"/>
    <w:rsid w:val="002A6516"/>
    <w:rsid w:val="002A6BD7"/>
    <w:rsid w:val="002A6FEE"/>
    <w:rsid w:val="002B119A"/>
    <w:rsid w:val="002B1436"/>
    <w:rsid w:val="002B1B35"/>
    <w:rsid w:val="002B4916"/>
    <w:rsid w:val="002B5B57"/>
    <w:rsid w:val="002B6A19"/>
    <w:rsid w:val="002C01A1"/>
    <w:rsid w:val="002C1B25"/>
    <w:rsid w:val="002C2084"/>
    <w:rsid w:val="002C518D"/>
    <w:rsid w:val="002C53E3"/>
    <w:rsid w:val="002C54D8"/>
    <w:rsid w:val="002C57A6"/>
    <w:rsid w:val="002C6615"/>
    <w:rsid w:val="002C726B"/>
    <w:rsid w:val="002C7361"/>
    <w:rsid w:val="002C7AFA"/>
    <w:rsid w:val="002D06ED"/>
    <w:rsid w:val="002D1C06"/>
    <w:rsid w:val="002D1E19"/>
    <w:rsid w:val="002D202B"/>
    <w:rsid w:val="002D2A84"/>
    <w:rsid w:val="002D343A"/>
    <w:rsid w:val="002D3B4A"/>
    <w:rsid w:val="002D499B"/>
    <w:rsid w:val="002D5457"/>
    <w:rsid w:val="002E1577"/>
    <w:rsid w:val="002E1E22"/>
    <w:rsid w:val="002E2EFD"/>
    <w:rsid w:val="002E38C9"/>
    <w:rsid w:val="002E4957"/>
    <w:rsid w:val="002E765D"/>
    <w:rsid w:val="002F06FC"/>
    <w:rsid w:val="002F0C94"/>
    <w:rsid w:val="002F1757"/>
    <w:rsid w:val="002F216B"/>
    <w:rsid w:val="002F3A13"/>
    <w:rsid w:val="002F4CC5"/>
    <w:rsid w:val="002F7186"/>
    <w:rsid w:val="00301850"/>
    <w:rsid w:val="003024C2"/>
    <w:rsid w:val="0030312C"/>
    <w:rsid w:val="00304959"/>
    <w:rsid w:val="0030529A"/>
    <w:rsid w:val="00305BEC"/>
    <w:rsid w:val="00306BAD"/>
    <w:rsid w:val="00311F47"/>
    <w:rsid w:val="00313F00"/>
    <w:rsid w:val="00321182"/>
    <w:rsid w:val="003211CC"/>
    <w:rsid w:val="00321E15"/>
    <w:rsid w:val="003222BF"/>
    <w:rsid w:val="0032245A"/>
    <w:rsid w:val="00324765"/>
    <w:rsid w:val="00325178"/>
    <w:rsid w:val="003259B4"/>
    <w:rsid w:val="00325BFC"/>
    <w:rsid w:val="003260A5"/>
    <w:rsid w:val="00327043"/>
    <w:rsid w:val="00331389"/>
    <w:rsid w:val="003324D0"/>
    <w:rsid w:val="00332DEA"/>
    <w:rsid w:val="00333C19"/>
    <w:rsid w:val="0033696C"/>
    <w:rsid w:val="00340376"/>
    <w:rsid w:val="00341EDA"/>
    <w:rsid w:val="00342290"/>
    <w:rsid w:val="00346522"/>
    <w:rsid w:val="00346599"/>
    <w:rsid w:val="00346C30"/>
    <w:rsid w:val="00346E6D"/>
    <w:rsid w:val="00347399"/>
    <w:rsid w:val="00354BC2"/>
    <w:rsid w:val="003572C7"/>
    <w:rsid w:val="00361A16"/>
    <w:rsid w:val="003626F9"/>
    <w:rsid w:val="00362FCD"/>
    <w:rsid w:val="0036649F"/>
    <w:rsid w:val="00371102"/>
    <w:rsid w:val="00372333"/>
    <w:rsid w:val="003749B6"/>
    <w:rsid w:val="00375315"/>
    <w:rsid w:val="00380C4A"/>
    <w:rsid w:val="0038254F"/>
    <w:rsid w:val="003834D5"/>
    <w:rsid w:val="00383946"/>
    <w:rsid w:val="00383D09"/>
    <w:rsid w:val="00385132"/>
    <w:rsid w:val="0038597B"/>
    <w:rsid w:val="00386E1E"/>
    <w:rsid w:val="00390A4A"/>
    <w:rsid w:val="00391527"/>
    <w:rsid w:val="00391E33"/>
    <w:rsid w:val="00391F53"/>
    <w:rsid w:val="003921FE"/>
    <w:rsid w:val="0039250C"/>
    <w:rsid w:val="0039587D"/>
    <w:rsid w:val="0039677D"/>
    <w:rsid w:val="003A291F"/>
    <w:rsid w:val="003A4BA2"/>
    <w:rsid w:val="003B0A94"/>
    <w:rsid w:val="003B123D"/>
    <w:rsid w:val="003B12BD"/>
    <w:rsid w:val="003B371C"/>
    <w:rsid w:val="003B3DEB"/>
    <w:rsid w:val="003B4104"/>
    <w:rsid w:val="003C07AE"/>
    <w:rsid w:val="003C0EF3"/>
    <w:rsid w:val="003C4672"/>
    <w:rsid w:val="003C4D27"/>
    <w:rsid w:val="003D1388"/>
    <w:rsid w:val="003D26C4"/>
    <w:rsid w:val="003D27AF"/>
    <w:rsid w:val="003D3395"/>
    <w:rsid w:val="003D4F33"/>
    <w:rsid w:val="003D5726"/>
    <w:rsid w:val="003D69AA"/>
    <w:rsid w:val="003D6DB3"/>
    <w:rsid w:val="003E003B"/>
    <w:rsid w:val="003E041C"/>
    <w:rsid w:val="003E123B"/>
    <w:rsid w:val="003E19C5"/>
    <w:rsid w:val="003E1CAF"/>
    <w:rsid w:val="003E45F7"/>
    <w:rsid w:val="003E4E0D"/>
    <w:rsid w:val="003E6E78"/>
    <w:rsid w:val="003F02B6"/>
    <w:rsid w:val="003F0BBC"/>
    <w:rsid w:val="003F0C95"/>
    <w:rsid w:val="003F0E00"/>
    <w:rsid w:val="003F1A13"/>
    <w:rsid w:val="003F3379"/>
    <w:rsid w:val="003F359A"/>
    <w:rsid w:val="003F3715"/>
    <w:rsid w:val="003F414A"/>
    <w:rsid w:val="003F5048"/>
    <w:rsid w:val="003F5AD1"/>
    <w:rsid w:val="003F7DDA"/>
    <w:rsid w:val="004010BA"/>
    <w:rsid w:val="00402AE6"/>
    <w:rsid w:val="004034E1"/>
    <w:rsid w:val="00404CD5"/>
    <w:rsid w:val="00406049"/>
    <w:rsid w:val="0041088D"/>
    <w:rsid w:val="004108E2"/>
    <w:rsid w:val="00410DC3"/>
    <w:rsid w:val="00412A94"/>
    <w:rsid w:val="00414F6C"/>
    <w:rsid w:val="0041559C"/>
    <w:rsid w:val="00415692"/>
    <w:rsid w:val="00416CF6"/>
    <w:rsid w:val="004214DB"/>
    <w:rsid w:val="00422ED9"/>
    <w:rsid w:val="0042572B"/>
    <w:rsid w:val="0042621A"/>
    <w:rsid w:val="00426E50"/>
    <w:rsid w:val="0043096A"/>
    <w:rsid w:val="0043118D"/>
    <w:rsid w:val="00432935"/>
    <w:rsid w:val="00434AD5"/>
    <w:rsid w:val="0043637E"/>
    <w:rsid w:val="00436986"/>
    <w:rsid w:val="00437EBF"/>
    <w:rsid w:val="004407E8"/>
    <w:rsid w:val="004441C7"/>
    <w:rsid w:val="0044542F"/>
    <w:rsid w:val="00453DE0"/>
    <w:rsid w:val="0045686B"/>
    <w:rsid w:val="00457325"/>
    <w:rsid w:val="00457955"/>
    <w:rsid w:val="0046015C"/>
    <w:rsid w:val="004606A4"/>
    <w:rsid w:val="00462B77"/>
    <w:rsid w:val="00462CAD"/>
    <w:rsid w:val="0046339A"/>
    <w:rsid w:val="00465103"/>
    <w:rsid w:val="0046549F"/>
    <w:rsid w:val="004660CA"/>
    <w:rsid w:val="00470F46"/>
    <w:rsid w:val="00471512"/>
    <w:rsid w:val="0047257A"/>
    <w:rsid w:val="00473D9D"/>
    <w:rsid w:val="004754F3"/>
    <w:rsid w:val="00476722"/>
    <w:rsid w:val="00480492"/>
    <w:rsid w:val="00480F01"/>
    <w:rsid w:val="004832D6"/>
    <w:rsid w:val="00483CEF"/>
    <w:rsid w:val="004843B2"/>
    <w:rsid w:val="004908F6"/>
    <w:rsid w:val="00491A28"/>
    <w:rsid w:val="00491A4D"/>
    <w:rsid w:val="00491D24"/>
    <w:rsid w:val="004928B7"/>
    <w:rsid w:val="00492F4A"/>
    <w:rsid w:val="00496642"/>
    <w:rsid w:val="00496D90"/>
    <w:rsid w:val="004973B4"/>
    <w:rsid w:val="004A36A5"/>
    <w:rsid w:val="004A4134"/>
    <w:rsid w:val="004A61EA"/>
    <w:rsid w:val="004A751A"/>
    <w:rsid w:val="004A7642"/>
    <w:rsid w:val="004B1C12"/>
    <w:rsid w:val="004B235B"/>
    <w:rsid w:val="004B5D34"/>
    <w:rsid w:val="004C0319"/>
    <w:rsid w:val="004C16C3"/>
    <w:rsid w:val="004C5BE1"/>
    <w:rsid w:val="004C65F2"/>
    <w:rsid w:val="004C69B0"/>
    <w:rsid w:val="004D0351"/>
    <w:rsid w:val="004D3F50"/>
    <w:rsid w:val="004D5518"/>
    <w:rsid w:val="004D60DE"/>
    <w:rsid w:val="004D70BB"/>
    <w:rsid w:val="004E305C"/>
    <w:rsid w:val="004E3F91"/>
    <w:rsid w:val="004E444B"/>
    <w:rsid w:val="004E4F3B"/>
    <w:rsid w:val="004E51AC"/>
    <w:rsid w:val="004E6AAF"/>
    <w:rsid w:val="004E77A9"/>
    <w:rsid w:val="004F08EE"/>
    <w:rsid w:val="004F1E51"/>
    <w:rsid w:val="004F2113"/>
    <w:rsid w:val="004F2AA4"/>
    <w:rsid w:val="004F39DA"/>
    <w:rsid w:val="004F4904"/>
    <w:rsid w:val="004F4F9A"/>
    <w:rsid w:val="004F7E85"/>
    <w:rsid w:val="0050034A"/>
    <w:rsid w:val="00500EDC"/>
    <w:rsid w:val="005023DB"/>
    <w:rsid w:val="00502943"/>
    <w:rsid w:val="005030F6"/>
    <w:rsid w:val="00504205"/>
    <w:rsid w:val="00505600"/>
    <w:rsid w:val="0050690C"/>
    <w:rsid w:val="0050738D"/>
    <w:rsid w:val="00513137"/>
    <w:rsid w:val="00513BA4"/>
    <w:rsid w:val="005141C6"/>
    <w:rsid w:val="005142E2"/>
    <w:rsid w:val="005202AE"/>
    <w:rsid w:val="0052059A"/>
    <w:rsid w:val="00520B9B"/>
    <w:rsid w:val="005210DC"/>
    <w:rsid w:val="00523024"/>
    <w:rsid w:val="005232A5"/>
    <w:rsid w:val="005238F6"/>
    <w:rsid w:val="00523ABA"/>
    <w:rsid w:val="00523D71"/>
    <w:rsid w:val="00525522"/>
    <w:rsid w:val="00525CD9"/>
    <w:rsid w:val="00526E79"/>
    <w:rsid w:val="005306EC"/>
    <w:rsid w:val="00530EA8"/>
    <w:rsid w:val="005359A7"/>
    <w:rsid w:val="00535F44"/>
    <w:rsid w:val="00536951"/>
    <w:rsid w:val="005410F3"/>
    <w:rsid w:val="005414C5"/>
    <w:rsid w:val="005415B1"/>
    <w:rsid w:val="005423A8"/>
    <w:rsid w:val="0054255C"/>
    <w:rsid w:val="00542E15"/>
    <w:rsid w:val="005438D9"/>
    <w:rsid w:val="0054663A"/>
    <w:rsid w:val="00546A0C"/>
    <w:rsid w:val="00546BAF"/>
    <w:rsid w:val="00550188"/>
    <w:rsid w:val="005504E6"/>
    <w:rsid w:val="005522EE"/>
    <w:rsid w:val="005545BD"/>
    <w:rsid w:val="00556196"/>
    <w:rsid w:val="0056015E"/>
    <w:rsid w:val="00561D12"/>
    <w:rsid w:val="00562246"/>
    <w:rsid w:val="00563100"/>
    <w:rsid w:val="005648B2"/>
    <w:rsid w:val="005650D7"/>
    <w:rsid w:val="00571F3A"/>
    <w:rsid w:val="00574159"/>
    <w:rsid w:val="0057618D"/>
    <w:rsid w:val="00576809"/>
    <w:rsid w:val="00581453"/>
    <w:rsid w:val="00581F08"/>
    <w:rsid w:val="00583768"/>
    <w:rsid w:val="005849FF"/>
    <w:rsid w:val="005916B8"/>
    <w:rsid w:val="005924B6"/>
    <w:rsid w:val="00594F77"/>
    <w:rsid w:val="005973DF"/>
    <w:rsid w:val="00597913"/>
    <w:rsid w:val="00597DB4"/>
    <w:rsid w:val="005A0AF5"/>
    <w:rsid w:val="005A2AB5"/>
    <w:rsid w:val="005A3AC9"/>
    <w:rsid w:val="005A47B8"/>
    <w:rsid w:val="005A6666"/>
    <w:rsid w:val="005A7D70"/>
    <w:rsid w:val="005B0500"/>
    <w:rsid w:val="005B0866"/>
    <w:rsid w:val="005B0B6F"/>
    <w:rsid w:val="005B32F0"/>
    <w:rsid w:val="005B52A1"/>
    <w:rsid w:val="005B67A9"/>
    <w:rsid w:val="005B7EA8"/>
    <w:rsid w:val="005C4931"/>
    <w:rsid w:val="005C4CA0"/>
    <w:rsid w:val="005C789B"/>
    <w:rsid w:val="005D0D96"/>
    <w:rsid w:val="005D2F44"/>
    <w:rsid w:val="005D43F3"/>
    <w:rsid w:val="005D5C3A"/>
    <w:rsid w:val="005D6D1F"/>
    <w:rsid w:val="005D7096"/>
    <w:rsid w:val="005D77F4"/>
    <w:rsid w:val="005E2DAC"/>
    <w:rsid w:val="005E4AD6"/>
    <w:rsid w:val="005E579E"/>
    <w:rsid w:val="005F07A6"/>
    <w:rsid w:val="005F0A27"/>
    <w:rsid w:val="005F3492"/>
    <w:rsid w:val="005F53B8"/>
    <w:rsid w:val="005F6940"/>
    <w:rsid w:val="005F6A56"/>
    <w:rsid w:val="005F72A9"/>
    <w:rsid w:val="00601B44"/>
    <w:rsid w:val="00601D80"/>
    <w:rsid w:val="006025BF"/>
    <w:rsid w:val="00602F94"/>
    <w:rsid w:val="006030B5"/>
    <w:rsid w:val="006032C3"/>
    <w:rsid w:val="0060488C"/>
    <w:rsid w:val="00604BE3"/>
    <w:rsid w:val="00605336"/>
    <w:rsid w:val="00607EDC"/>
    <w:rsid w:val="00612424"/>
    <w:rsid w:val="006127F4"/>
    <w:rsid w:val="006146EA"/>
    <w:rsid w:val="00614E12"/>
    <w:rsid w:val="00615E6E"/>
    <w:rsid w:val="00621A1D"/>
    <w:rsid w:val="00622096"/>
    <w:rsid w:val="00622865"/>
    <w:rsid w:val="00623B64"/>
    <w:rsid w:val="00626676"/>
    <w:rsid w:val="00627BE5"/>
    <w:rsid w:val="00630BFD"/>
    <w:rsid w:val="00631118"/>
    <w:rsid w:val="006315B1"/>
    <w:rsid w:val="00632F51"/>
    <w:rsid w:val="00634751"/>
    <w:rsid w:val="00634BE4"/>
    <w:rsid w:val="00635C8C"/>
    <w:rsid w:val="0063675F"/>
    <w:rsid w:val="00636B4E"/>
    <w:rsid w:val="00636C02"/>
    <w:rsid w:val="0064198A"/>
    <w:rsid w:val="0064233A"/>
    <w:rsid w:val="006424F1"/>
    <w:rsid w:val="006457B2"/>
    <w:rsid w:val="00647626"/>
    <w:rsid w:val="00651BA1"/>
    <w:rsid w:val="00652027"/>
    <w:rsid w:val="00654DE7"/>
    <w:rsid w:val="00655845"/>
    <w:rsid w:val="00656AA0"/>
    <w:rsid w:val="006611D7"/>
    <w:rsid w:val="00662768"/>
    <w:rsid w:val="006627A8"/>
    <w:rsid w:val="00664F7B"/>
    <w:rsid w:val="0066551A"/>
    <w:rsid w:val="006708B3"/>
    <w:rsid w:val="006711EE"/>
    <w:rsid w:val="006715DE"/>
    <w:rsid w:val="00671D66"/>
    <w:rsid w:val="00672E68"/>
    <w:rsid w:val="00673463"/>
    <w:rsid w:val="00673832"/>
    <w:rsid w:val="006741B0"/>
    <w:rsid w:val="0067467A"/>
    <w:rsid w:val="00675FF5"/>
    <w:rsid w:val="006760C1"/>
    <w:rsid w:val="00676F41"/>
    <w:rsid w:val="006808E6"/>
    <w:rsid w:val="00680B05"/>
    <w:rsid w:val="00680CC5"/>
    <w:rsid w:val="00682072"/>
    <w:rsid w:val="0068344C"/>
    <w:rsid w:val="0068415A"/>
    <w:rsid w:val="00684B68"/>
    <w:rsid w:val="0068550B"/>
    <w:rsid w:val="006866E6"/>
    <w:rsid w:val="006878BE"/>
    <w:rsid w:val="00694104"/>
    <w:rsid w:val="0069517F"/>
    <w:rsid w:val="006962A8"/>
    <w:rsid w:val="0069773E"/>
    <w:rsid w:val="00697EB8"/>
    <w:rsid w:val="006A0461"/>
    <w:rsid w:val="006A07E1"/>
    <w:rsid w:val="006A1822"/>
    <w:rsid w:val="006A27A4"/>
    <w:rsid w:val="006A2856"/>
    <w:rsid w:val="006A3666"/>
    <w:rsid w:val="006A38EF"/>
    <w:rsid w:val="006A3961"/>
    <w:rsid w:val="006B1372"/>
    <w:rsid w:val="006B2B47"/>
    <w:rsid w:val="006B46D6"/>
    <w:rsid w:val="006B7211"/>
    <w:rsid w:val="006C1F87"/>
    <w:rsid w:val="006C2432"/>
    <w:rsid w:val="006C6581"/>
    <w:rsid w:val="006D2760"/>
    <w:rsid w:val="006D2F88"/>
    <w:rsid w:val="006D5073"/>
    <w:rsid w:val="006D6C82"/>
    <w:rsid w:val="006E4115"/>
    <w:rsid w:val="006E550A"/>
    <w:rsid w:val="006E57F1"/>
    <w:rsid w:val="006E5869"/>
    <w:rsid w:val="006E5EA8"/>
    <w:rsid w:val="006E615C"/>
    <w:rsid w:val="006F04B6"/>
    <w:rsid w:val="006F15F1"/>
    <w:rsid w:val="006F2C84"/>
    <w:rsid w:val="006F3573"/>
    <w:rsid w:val="006F48D2"/>
    <w:rsid w:val="006F4DBD"/>
    <w:rsid w:val="006F5A25"/>
    <w:rsid w:val="00701571"/>
    <w:rsid w:val="0070183A"/>
    <w:rsid w:val="00702A0C"/>
    <w:rsid w:val="00705212"/>
    <w:rsid w:val="0070636B"/>
    <w:rsid w:val="007157C9"/>
    <w:rsid w:val="007167D5"/>
    <w:rsid w:val="007213B9"/>
    <w:rsid w:val="00722703"/>
    <w:rsid w:val="0072550B"/>
    <w:rsid w:val="007255D7"/>
    <w:rsid w:val="00727E05"/>
    <w:rsid w:val="00733287"/>
    <w:rsid w:val="0073422A"/>
    <w:rsid w:val="00736538"/>
    <w:rsid w:val="00742556"/>
    <w:rsid w:val="007433B7"/>
    <w:rsid w:val="0074346C"/>
    <w:rsid w:val="00743869"/>
    <w:rsid w:val="00743DF6"/>
    <w:rsid w:val="007465D9"/>
    <w:rsid w:val="007509C2"/>
    <w:rsid w:val="00755069"/>
    <w:rsid w:val="00755E0F"/>
    <w:rsid w:val="007563FF"/>
    <w:rsid w:val="00757483"/>
    <w:rsid w:val="00757B9B"/>
    <w:rsid w:val="00761F4D"/>
    <w:rsid w:val="00762B7B"/>
    <w:rsid w:val="007632A3"/>
    <w:rsid w:val="00764794"/>
    <w:rsid w:val="00770C79"/>
    <w:rsid w:val="00771FD2"/>
    <w:rsid w:val="00772C7F"/>
    <w:rsid w:val="00775DBF"/>
    <w:rsid w:val="007770A7"/>
    <w:rsid w:val="00781732"/>
    <w:rsid w:val="0078173D"/>
    <w:rsid w:val="00781EFE"/>
    <w:rsid w:val="00783BB7"/>
    <w:rsid w:val="007853C9"/>
    <w:rsid w:val="007859CD"/>
    <w:rsid w:val="00785FF4"/>
    <w:rsid w:val="00786DC6"/>
    <w:rsid w:val="00787D28"/>
    <w:rsid w:val="007952D1"/>
    <w:rsid w:val="00795BB4"/>
    <w:rsid w:val="007962D8"/>
    <w:rsid w:val="00796F75"/>
    <w:rsid w:val="007A0045"/>
    <w:rsid w:val="007A23EA"/>
    <w:rsid w:val="007A2857"/>
    <w:rsid w:val="007A2C56"/>
    <w:rsid w:val="007A3C7A"/>
    <w:rsid w:val="007A74C6"/>
    <w:rsid w:val="007A7B27"/>
    <w:rsid w:val="007B1D04"/>
    <w:rsid w:val="007B77A9"/>
    <w:rsid w:val="007B7E0F"/>
    <w:rsid w:val="007C05EA"/>
    <w:rsid w:val="007C1709"/>
    <w:rsid w:val="007C28CD"/>
    <w:rsid w:val="007C3257"/>
    <w:rsid w:val="007C3AE3"/>
    <w:rsid w:val="007C4C36"/>
    <w:rsid w:val="007C4E48"/>
    <w:rsid w:val="007D1747"/>
    <w:rsid w:val="007D21F5"/>
    <w:rsid w:val="007D2261"/>
    <w:rsid w:val="007D4A91"/>
    <w:rsid w:val="007D4FC2"/>
    <w:rsid w:val="007D5393"/>
    <w:rsid w:val="007D5948"/>
    <w:rsid w:val="007D75A2"/>
    <w:rsid w:val="007E0278"/>
    <w:rsid w:val="007E045C"/>
    <w:rsid w:val="007E1970"/>
    <w:rsid w:val="007E2594"/>
    <w:rsid w:val="007E2A45"/>
    <w:rsid w:val="007E2C2C"/>
    <w:rsid w:val="007E3BDF"/>
    <w:rsid w:val="007E65FA"/>
    <w:rsid w:val="007E6733"/>
    <w:rsid w:val="007E673C"/>
    <w:rsid w:val="007F0211"/>
    <w:rsid w:val="007F2FA4"/>
    <w:rsid w:val="007F448A"/>
    <w:rsid w:val="007F60CC"/>
    <w:rsid w:val="007F6B71"/>
    <w:rsid w:val="007F73A9"/>
    <w:rsid w:val="007F74B4"/>
    <w:rsid w:val="007F7E76"/>
    <w:rsid w:val="00801486"/>
    <w:rsid w:val="008032BA"/>
    <w:rsid w:val="00805937"/>
    <w:rsid w:val="00806B95"/>
    <w:rsid w:val="00807045"/>
    <w:rsid w:val="00810DA3"/>
    <w:rsid w:val="00811198"/>
    <w:rsid w:val="008112E4"/>
    <w:rsid w:val="00812F46"/>
    <w:rsid w:val="00814552"/>
    <w:rsid w:val="00816078"/>
    <w:rsid w:val="00817600"/>
    <w:rsid w:val="00817858"/>
    <w:rsid w:val="00820533"/>
    <w:rsid w:val="0082290C"/>
    <w:rsid w:val="00824AD0"/>
    <w:rsid w:val="008251B1"/>
    <w:rsid w:val="008269E2"/>
    <w:rsid w:val="0082759F"/>
    <w:rsid w:val="0083114C"/>
    <w:rsid w:val="008330F1"/>
    <w:rsid w:val="0083505E"/>
    <w:rsid w:val="00837A82"/>
    <w:rsid w:val="00837D29"/>
    <w:rsid w:val="00840EDA"/>
    <w:rsid w:val="00844331"/>
    <w:rsid w:val="00846040"/>
    <w:rsid w:val="008509E9"/>
    <w:rsid w:val="008511C1"/>
    <w:rsid w:val="00851441"/>
    <w:rsid w:val="00853076"/>
    <w:rsid w:val="008533A4"/>
    <w:rsid w:val="008545BE"/>
    <w:rsid w:val="00854CAC"/>
    <w:rsid w:val="00857E32"/>
    <w:rsid w:val="00860536"/>
    <w:rsid w:val="00861332"/>
    <w:rsid w:val="00861D3D"/>
    <w:rsid w:val="00864AA2"/>
    <w:rsid w:val="00864B8C"/>
    <w:rsid w:val="008659C0"/>
    <w:rsid w:val="00865BE8"/>
    <w:rsid w:val="00866CC5"/>
    <w:rsid w:val="0086717A"/>
    <w:rsid w:val="00867990"/>
    <w:rsid w:val="008701D1"/>
    <w:rsid w:val="00873C1D"/>
    <w:rsid w:val="00874420"/>
    <w:rsid w:val="00875109"/>
    <w:rsid w:val="00875751"/>
    <w:rsid w:val="0088090A"/>
    <w:rsid w:val="008811CC"/>
    <w:rsid w:val="0088184E"/>
    <w:rsid w:val="008838D7"/>
    <w:rsid w:val="00884420"/>
    <w:rsid w:val="0088491A"/>
    <w:rsid w:val="00884E61"/>
    <w:rsid w:val="00885120"/>
    <w:rsid w:val="00886C81"/>
    <w:rsid w:val="00887461"/>
    <w:rsid w:val="008914A2"/>
    <w:rsid w:val="00891B93"/>
    <w:rsid w:val="00891EFB"/>
    <w:rsid w:val="008932BB"/>
    <w:rsid w:val="00893814"/>
    <w:rsid w:val="00893B3D"/>
    <w:rsid w:val="00895531"/>
    <w:rsid w:val="008973E5"/>
    <w:rsid w:val="008A0FE2"/>
    <w:rsid w:val="008A1501"/>
    <w:rsid w:val="008A2347"/>
    <w:rsid w:val="008A24EB"/>
    <w:rsid w:val="008A26E2"/>
    <w:rsid w:val="008A2F39"/>
    <w:rsid w:val="008A3AA5"/>
    <w:rsid w:val="008A51A1"/>
    <w:rsid w:val="008A5F14"/>
    <w:rsid w:val="008A602D"/>
    <w:rsid w:val="008B6269"/>
    <w:rsid w:val="008B63FF"/>
    <w:rsid w:val="008C01B5"/>
    <w:rsid w:val="008C1598"/>
    <w:rsid w:val="008C2767"/>
    <w:rsid w:val="008C2AB0"/>
    <w:rsid w:val="008C3CD8"/>
    <w:rsid w:val="008C5992"/>
    <w:rsid w:val="008C65BB"/>
    <w:rsid w:val="008C6AB5"/>
    <w:rsid w:val="008C73A8"/>
    <w:rsid w:val="008C7941"/>
    <w:rsid w:val="008D28A9"/>
    <w:rsid w:val="008D3A38"/>
    <w:rsid w:val="008D4EF3"/>
    <w:rsid w:val="008D575D"/>
    <w:rsid w:val="008D6D05"/>
    <w:rsid w:val="008D7481"/>
    <w:rsid w:val="008E1A99"/>
    <w:rsid w:val="008E4A70"/>
    <w:rsid w:val="008E4FEA"/>
    <w:rsid w:val="008F0C8E"/>
    <w:rsid w:val="008F35EE"/>
    <w:rsid w:val="008F49E1"/>
    <w:rsid w:val="008F4F73"/>
    <w:rsid w:val="008F5935"/>
    <w:rsid w:val="008F6D95"/>
    <w:rsid w:val="009000E8"/>
    <w:rsid w:val="009004DE"/>
    <w:rsid w:val="00900E03"/>
    <w:rsid w:val="00901AA2"/>
    <w:rsid w:val="00905248"/>
    <w:rsid w:val="009075B4"/>
    <w:rsid w:val="00911097"/>
    <w:rsid w:val="009136E3"/>
    <w:rsid w:val="00913741"/>
    <w:rsid w:val="00914321"/>
    <w:rsid w:val="00915677"/>
    <w:rsid w:val="009172F6"/>
    <w:rsid w:val="009179DE"/>
    <w:rsid w:val="00920DB1"/>
    <w:rsid w:val="00921F2D"/>
    <w:rsid w:val="00922AF4"/>
    <w:rsid w:val="00922CC6"/>
    <w:rsid w:val="009238EC"/>
    <w:rsid w:val="0092776B"/>
    <w:rsid w:val="00932914"/>
    <w:rsid w:val="00934C43"/>
    <w:rsid w:val="009362F2"/>
    <w:rsid w:val="00937FDA"/>
    <w:rsid w:val="00940EDE"/>
    <w:rsid w:val="009429B1"/>
    <w:rsid w:val="00943798"/>
    <w:rsid w:val="00943964"/>
    <w:rsid w:val="00943F4E"/>
    <w:rsid w:val="009513E8"/>
    <w:rsid w:val="0095152F"/>
    <w:rsid w:val="0095172D"/>
    <w:rsid w:val="009521DB"/>
    <w:rsid w:val="00952559"/>
    <w:rsid w:val="00952F5A"/>
    <w:rsid w:val="009531A1"/>
    <w:rsid w:val="009536FD"/>
    <w:rsid w:val="00953F7F"/>
    <w:rsid w:val="00954336"/>
    <w:rsid w:val="00954FA2"/>
    <w:rsid w:val="0095502F"/>
    <w:rsid w:val="00961790"/>
    <w:rsid w:val="009619B3"/>
    <w:rsid w:val="00961C98"/>
    <w:rsid w:val="009647F6"/>
    <w:rsid w:val="00966B0F"/>
    <w:rsid w:val="00966B61"/>
    <w:rsid w:val="00967922"/>
    <w:rsid w:val="0097031B"/>
    <w:rsid w:val="00970A93"/>
    <w:rsid w:val="00970E2E"/>
    <w:rsid w:val="0097264D"/>
    <w:rsid w:val="00972E4E"/>
    <w:rsid w:val="00974545"/>
    <w:rsid w:val="00974ECF"/>
    <w:rsid w:val="00976B8C"/>
    <w:rsid w:val="00976CC3"/>
    <w:rsid w:val="0097705B"/>
    <w:rsid w:val="0097778E"/>
    <w:rsid w:val="009825E7"/>
    <w:rsid w:val="009838D2"/>
    <w:rsid w:val="00984BB6"/>
    <w:rsid w:val="00985900"/>
    <w:rsid w:val="00987E6B"/>
    <w:rsid w:val="00990045"/>
    <w:rsid w:val="00990690"/>
    <w:rsid w:val="0099072E"/>
    <w:rsid w:val="00993EA7"/>
    <w:rsid w:val="009943B8"/>
    <w:rsid w:val="00995AB2"/>
    <w:rsid w:val="009977F4"/>
    <w:rsid w:val="009A16E8"/>
    <w:rsid w:val="009A47FF"/>
    <w:rsid w:val="009A564C"/>
    <w:rsid w:val="009B00FF"/>
    <w:rsid w:val="009B2A50"/>
    <w:rsid w:val="009B3216"/>
    <w:rsid w:val="009B3B77"/>
    <w:rsid w:val="009B4091"/>
    <w:rsid w:val="009B4C14"/>
    <w:rsid w:val="009B6EF0"/>
    <w:rsid w:val="009C05A6"/>
    <w:rsid w:val="009C3389"/>
    <w:rsid w:val="009C3C6E"/>
    <w:rsid w:val="009C3EDD"/>
    <w:rsid w:val="009C5E3E"/>
    <w:rsid w:val="009C6E2B"/>
    <w:rsid w:val="009C746B"/>
    <w:rsid w:val="009D0556"/>
    <w:rsid w:val="009D05A7"/>
    <w:rsid w:val="009D07A6"/>
    <w:rsid w:val="009D2371"/>
    <w:rsid w:val="009D24B6"/>
    <w:rsid w:val="009D3012"/>
    <w:rsid w:val="009D3564"/>
    <w:rsid w:val="009D44E2"/>
    <w:rsid w:val="009D5A31"/>
    <w:rsid w:val="009D65AB"/>
    <w:rsid w:val="009E31A5"/>
    <w:rsid w:val="009E378E"/>
    <w:rsid w:val="009E5C23"/>
    <w:rsid w:val="009E611D"/>
    <w:rsid w:val="009E7898"/>
    <w:rsid w:val="009F120D"/>
    <w:rsid w:val="009F20BF"/>
    <w:rsid w:val="009F41A8"/>
    <w:rsid w:val="009F6252"/>
    <w:rsid w:val="00A009BC"/>
    <w:rsid w:val="00A02465"/>
    <w:rsid w:val="00A047B5"/>
    <w:rsid w:val="00A04FE8"/>
    <w:rsid w:val="00A06179"/>
    <w:rsid w:val="00A0732A"/>
    <w:rsid w:val="00A07BC3"/>
    <w:rsid w:val="00A07BE3"/>
    <w:rsid w:val="00A07C21"/>
    <w:rsid w:val="00A11131"/>
    <w:rsid w:val="00A122B0"/>
    <w:rsid w:val="00A12356"/>
    <w:rsid w:val="00A12573"/>
    <w:rsid w:val="00A1280B"/>
    <w:rsid w:val="00A1284C"/>
    <w:rsid w:val="00A14DB3"/>
    <w:rsid w:val="00A17F24"/>
    <w:rsid w:val="00A20B7F"/>
    <w:rsid w:val="00A219BB"/>
    <w:rsid w:val="00A21D5C"/>
    <w:rsid w:val="00A21FC1"/>
    <w:rsid w:val="00A22EDC"/>
    <w:rsid w:val="00A24693"/>
    <w:rsid w:val="00A262A7"/>
    <w:rsid w:val="00A26632"/>
    <w:rsid w:val="00A27E6B"/>
    <w:rsid w:val="00A303A3"/>
    <w:rsid w:val="00A30B30"/>
    <w:rsid w:val="00A315BD"/>
    <w:rsid w:val="00A31AE8"/>
    <w:rsid w:val="00A32511"/>
    <w:rsid w:val="00A34007"/>
    <w:rsid w:val="00A341C1"/>
    <w:rsid w:val="00A371F4"/>
    <w:rsid w:val="00A4046F"/>
    <w:rsid w:val="00A42738"/>
    <w:rsid w:val="00A43292"/>
    <w:rsid w:val="00A4492F"/>
    <w:rsid w:val="00A455A3"/>
    <w:rsid w:val="00A45B97"/>
    <w:rsid w:val="00A4746A"/>
    <w:rsid w:val="00A50962"/>
    <w:rsid w:val="00A50C4B"/>
    <w:rsid w:val="00A52346"/>
    <w:rsid w:val="00A527FC"/>
    <w:rsid w:val="00A5349F"/>
    <w:rsid w:val="00A5379A"/>
    <w:rsid w:val="00A5678E"/>
    <w:rsid w:val="00A5679D"/>
    <w:rsid w:val="00A567E3"/>
    <w:rsid w:val="00A60BAF"/>
    <w:rsid w:val="00A62294"/>
    <w:rsid w:val="00A62D63"/>
    <w:rsid w:val="00A62E0B"/>
    <w:rsid w:val="00A6340D"/>
    <w:rsid w:val="00A639A4"/>
    <w:rsid w:val="00A654D9"/>
    <w:rsid w:val="00A6671B"/>
    <w:rsid w:val="00A66B1B"/>
    <w:rsid w:val="00A71509"/>
    <w:rsid w:val="00A71BC5"/>
    <w:rsid w:val="00A724F1"/>
    <w:rsid w:val="00A73A1B"/>
    <w:rsid w:val="00A7685D"/>
    <w:rsid w:val="00A768BB"/>
    <w:rsid w:val="00A776D4"/>
    <w:rsid w:val="00A80BDE"/>
    <w:rsid w:val="00A81811"/>
    <w:rsid w:val="00A8395E"/>
    <w:rsid w:val="00A83D64"/>
    <w:rsid w:val="00A84627"/>
    <w:rsid w:val="00A84894"/>
    <w:rsid w:val="00A8597A"/>
    <w:rsid w:val="00A86F5A"/>
    <w:rsid w:val="00A873D1"/>
    <w:rsid w:val="00A90D4B"/>
    <w:rsid w:val="00A91FC9"/>
    <w:rsid w:val="00A9255A"/>
    <w:rsid w:val="00A92DF6"/>
    <w:rsid w:val="00A93602"/>
    <w:rsid w:val="00A95289"/>
    <w:rsid w:val="00A9661D"/>
    <w:rsid w:val="00A97B84"/>
    <w:rsid w:val="00A97FC7"/>
    <w:rsid w:val="00AA02B7"/>
    <w:rsid w:val="00AA0582"/>
    <w:rsid w:val="00AA2B8E"/>
    <w:rsid w:val="00AA5D8B"/>
    <w:rsid w:val="00AB125F"/>
    <w:rsid w:val="00AB1581"/>
    <w:rsid w:val="00AB1834"/>
    <w:rsid w:val="00AB44DF"/>
    <w:rsid w:val="00AB4691"/>
    <w:rsid w:val="00AB4859"/>
    <w:rsid w:val="00AB4A1B"/>
    <w:rsid w:val="00AB6D4A"/>
    <w:rsid w:val="00AB6ECE"/>
    <w:rsid w:val="00AB777A"/>
    <w:rsid w:val="00AB7F30"/>
    <w:rsid w:val="00AC06FD"/>
    <w:rsid w:val="00AC0C9A"/>
    <w:rsid w:val="00AC1DD6"/>
    <w:rsid w:val="00AC205D"/>
    <w:rsid w:val="00AC2F52"/>
    <w:rsid w:val="00AC51F0"/>
    <w:rsid w:val="00AC5C7A"/>
    <w:rsid w:val="00AD0681"/>
    <w:rsid w:val="00AD0B69"/>
    <w:rsid w:val="00AD0E1D"/>
    <w:rsid w:val="00AD29F7"/>
    <w:rsid w:val="00AD3559"/>
    <w:rsid w:val="00AD36ED"/>
    <w:rsid w:val="00AD3BF7"/>
    <w:rsid w:val="00AD598D"/>
    <w:rsid w:val="00AD5BA9"/>
    <w:rsid w:val="00AD72D5"/>
    <w:rsid w:val="00AE0933"/>
    <w:rsid w:val="00AE0C7A"/>
    <w:rsid w:val="00AE1733"/>
    <w:rsid w:val="00AE1FD5"/>
    <w:rsid w:val="00AE2E22"/>
    <w:rsid w:val="00AE43F5"/>
    <w:rsid w:val="00AF04B5"/>
    <w:rsid w:val="00AF12C6"/>
    <w:rsid w:val="00AF338F"/>
    <w:rsid w:val="00AF5A89"/>
    <w:rsid w:val="00AF7BAD"/>
    <w:rsid w:val="00B00D72"/>
    <w:rsid w:val="00B0168E"/>
    <w:rsid w:val="00B025F1"/>
    <w:rsid w:val="00B028C2"/>
    <w:rsid w:val="00B0352F"/>
    <w:rsid w:val="00B04704"/>
    <w:rsid w:val="00B053E8"/>
    <w:rsid w:val="00B107E5"/>
    <w:rsid w:val="00B12F7B"/>
    <w:rsid w:val="00B1389A"/>
    <w:rsid w:val="00B147E7"/>
    <w:rsid w:val="00B14E1A"/>
    <w:rsid w:val="00B155E3"/>
    <w:rsid w:val="00B206AF"/>
    <w:rsid w:val="00B20741"/>
    <w:rsid w:val="00B209A4"/>
    <w:rsid w:val="00B20EA0"/>
    <w:rsid w:val="00B22299"/>
    <w:rsid w:val="00B24283"/>
    <w:rsid w:val="00B24D95"/>
    <w:rsid w:val="00B263E4"/>
    <w:rsid w:val="00B31364"/>
    <w:rsid w:val="00B33A61"/>
    <w:rsid w:val="00B371DE"/>
    <w:rsid w:val="00B42208"/>
    <w:rsid w:val="00B4399B"/>
    <w:rsid w:val="00B47199"/>
    <w:rsid w:val="00B47BC5"/>
    <w:rsid w:val="00B527E1"/>
    <w:rsid w:val="00B536BB"/>
    <w:rsid w:val="00B5393B"/>
    <w:rsid w:val="00B53EB6"/>
    <w:rsid w:val="00B54BB0"/>
    <w:rsid w:val="00B55B23"/>
    <w:rsid w:val="00B55FFA"/>
    <w:rsid w:val="00B5660B"/>
    <w:rsid w:val="00B5671F"/>
    <w:rsid w:val="00B57191"/>
    <w:rsid w:val="00B66FC4"/>
    <w:rsid w:val="00B6705F"/>
    <w:rsid w:val="00B67CC2"/>
    <w:rsid w:val="00B710B7"/>
    <w:rsid w:val="00B7122C"/>
    <w:rsid w:val="00B71A23"/>
    <w:rsid w:val="00B73EC1"/>
    <w:rsid w:val="00B74592"/>
    <w:rsid w:val="00B75D8B"/>
    <w:rsid w:val="00B77B4B"/>
    <w:rsid w:val="00B80276"/>
    <w:rsid w:val="00B80311"/>
    <w:rsid w:val="00B81809"/>
    <w:rsid w:val="00B81C11"/>
    <w:rsid w:val="00B83E4D"/>
    <w:rsid w:val="00B844B6"/>
    <w:rsid w:val="00B9003E"/>
    <w:rsid w:val="00B91FDB"/>
    <w:rsid w:val="00B95F01"/>
    <w:rsid w:val="00B96BF4"/>
    <w:rsid w:val="00BA0276"/>
    <w:rsid w:val="00BA06C3"/>
    <w:rsid w:val="00BA0BD8"/>
    <w:rsid w:val="00BA1427"/>
    <w:rsid w:val="00BA230B"/>
    <w:rsid w:val="00BA44E5"/>
    <w:rsid w:val="00BA5118"/>
    <w:rsid w:val="00BA5B73"/>
    <w:rsid w:val="00BA66CB"/>
    <w:rsid w:val="00BB210E"/>
    <w:rsid w:val="00BB2909"/>
    <w:rsid w:val="00BB4DE8"/>
    <w:rsid w:val="00BB52D4"/>
    <w:rsid w:val="00BC1E23"/>
    <w:rsid w:val="00BC2485"/>
    <w:rsid w:val="00BC370E"/>
    <w:rsid w:val="00BC567E"/>
    <w:rsid w:val="00BC591B"/>
    <w:rsid w:val="00BC5A8A"/>
    <w:rsid w:val="00BC5CE5"/>
    <w:rsid w:val="00BC6E22"/>
    <w:rsid w:val="00BC79A6"/>
    <w:rsid w:val="00BC7B40"/>
    <w:rsid w:val="00BC7E4C"/>
    <w:rsid w:val="00BD1181"/>
    <w:rsid w:val="00BD225C"/>
    <w:rsid w:val="00BD2C16"/>
    <w:rsid w:val="00BD327D"/>
    <w:rsid w:val="00BD44A1"/>
    <w:rsid w:val="00BD54E8"/>
    <w:rsid w:val="00BD7A64"/>
    <w:rsid w:val="00BE0F20"/>
    <w:rsid w:val="00BE1360"/>
    <w:rsid w:val="00BE2992"/>
    <w:rsid w:val="00BE3FAC"/>
    <w:rsid w:val="00BE481E"/>
    <w:rsid w:val="00BE4923"/>
    <w:rsid w:val="00BE4B0C"/>
    <w:rsid w:val="00BE4D0A"/>
    <w:rsid w:val="00BE5295"/>
    <w:rsid w:val="00BE6943"/>
    <w:rsid w:val="00BF064E"/>
    <w:rsid w:val="00BF6C26"/>
    <w:rsid w:val="00BF766D"/>
    <w:rsid w:val="00C000F7"/>
    <w:rsid w:val="00C00931"/>
    <w:rsid w:val="00C05630"/>
    <w:rsid w:val="00C10B0C"/>
    <w:rsid w:val="00C12BAE"/>
    <w:rsid w:val="00C13237"/>
    <w:rsid w:val="00C13A52"/>
    <w:rsid w:val="00C13B34"/>
    <w:rsid w:val="00C155DA"/>
    <w:rsid w:val="00C17352"/>
    <w:rsid w:val="00C1753B"/>
    <w:rsid w:val="00C246E4"/>
    <w:rsid w:val="00C30F81"/>
    <w:rsid w:val="00C32F95"/>
    <w:rsid w:val="00C3696E"/>
    <w:rsid w:val="00C37A76"/>
    <w:rsid w:val="00C40810"/>
    <w:rsid w:val="00C40D0C"/>
    <w:rsid w:val="00C41671"/>
    <w:rsid w:val="00C41933"/>
    <w:rsid w:val="00C41A89"/>
    <w:rsid w:val="00C43B77"/>
    <w:rsid w:val="00C4563C"/>
    <w:rsid w:val="00C4663F"/>
    <w:rsid w:val="00C466F6"/>
    <w:rsid w:val="00C47483"/>
    <w:rsid w:val="00C508F6"/>
    <w:rsid w:val="00C50C09"/>
    <w:rsid w:val="00C535AD"/>
    <w:rsid w:val="00C54BB0"/>
    <w:rsid w:val="00C55F4D"/>
    <w:rsid w:val="00C56532"/>
    <w:rsid w:val="00C60049"/>
    <w:rsid w:val="00C6513E"/>
    <w:rsid w:val="00C65A82"/>
    <w:rsid w:val="00C66260"/>
    <w:rsid w:val="00C71C4A"/>
    <w:rsid w:val="00C721E6"/>
    <w:rsid w:val="00C74F0A"/>
    <w:rsid w:val="00C75128"/>
    <w:rsid w:val="00C81233"/>
    <w:rsid w:val="00C81427"/>
    <w:rsid w:val="00C814AF"/>
    <w:rsid w:val="00C82036"/>
    <w:rsid w:val="00C835BF"/>
    <w:rsid w:val="00C85A9E"/>
    <w:rsid w:val="00C86523"/>
    <w:rsid w:val="00C92349"/>
    <w:rsid w:val="00C92728"/>
    <w:rsid w:val="00C94E99"/>
    <w:rsid w:val="00C97820"/>
    <w:rsid w:val="00CA2B61"/>
    <w:rsid w:val="00CA4B57"/>
    <w:rsid w:val="00CA62AB"/>
    <w:rsid w:val="00CA652C"/>
    <w:rsid w:val="00CB0C09"/>
    <w:rsid w:val="00CB1826"/>
    <w:rsid w:val="00CB24DA"/>
    <w:rsid w:val="00CB26AC"/>
    <w:rsid w:val="00CB55B9"/>
    <w:rsid w:val="00CB6BE7"/>
    <w:rsid w:val="00CC0702"/>
    <w:rsid w:val="00CC2D77"/>
    <w:rsid w:val="00CC2E68"/>
    <w:rsid w:val="00CC342F"/>
    <w:rsid w:val="00CC44E6"/>
    <w:rsid w:val="00CC4A04"/>
    <w:rsid w:val="00CC675B"/>
    <w:rsid w:val="00CC73D9"/>
    <w:rsid w:val="00CD082A"/>
    <w:rsid w:val="00CD1475"/>
    <w:rsid w:val="00CD2719"/>
    <w:rsid w:val="00CD41C3"/>
    <w:rsid w:val="00CD49DB"/>
    <w:rsid w:val="00CD577D"/>
    <w:rsid w:val="00CD6581"/>
    <w:rsid w:val="00CD66F4"/>
    <w:rsid w:val="00CD6CDC"/>
    <w:rsid w:val="00CD6DCF"/>
    <w:rsid w:val="00CD75BB"/>
    <w:rsid w:val="00CE0FD3"/>
    <w:rsid w:val="00CE1252"/>
    <w:rsid w:val="00CE2253"/>
    <w:rsid w:val="00CE4C45"/>
    <w:rsid w:val="00CE50B2"/>
    <w:rsid w:val="00CE59D7"/>
    <w:rsid w:val="00CF085C"/>
    <w:rsid w:val="00CF136C"/>
    <w:rsid w:val="00CF223C"/>
    <w:rsid w:val="00CF4421"/>
    <w:rsid w:val="00CF5C6B"/>
    <w:rsid w:val="00CF6DB8"/>
    <w:rsid w:val="00CF776B"/>
    <w:rsid w:val="00CF77FF"/>
    <w:rsid w:val="00CF7CBF"/>
    <w:rsid w:val="00D0531A"/>
    <w:rsid w:val="00D055AC"/>
    <w:rsid w:val="00D077B6"/>
    <w:rsid w:val="00D07B96"/>
    <w:rsid w:val="00D07CD5"/>
    <w:rsid w:val="00D10FA0"/>
    <w:rsid w:val="00D1341C"/>
    <w:rsid w:val="00D15176"/>
    <w:rsid w:val="00D15423"/>
    <w:rsid w:val="00D15F32"/>
    <w:rsid w:val="00D164B4"/>
    <w:rsid w:val="00D210FA"/>
    <w:rsid w:val="00D21C26"/>
    <w:rsid w:val="00D23EEC"/>
    <w:rsid w:val="00D25084"/>
    <w:rsid w:val="00D250BA"/>
    <w:rsid w:val="00D255B6"/>
    <w:rsid w:val="00D304DD"/>
    <w:rsid w:val="00D3465E"/>
    <w:rsid w:val="00D35DA2"/>
    <w:rsid w:val="00D36D75"/>
    <w:rsid w:val="00D37DD4"/>
    <w:rsid w:val="00D37EDD"/>
    <w:rsid w:val="00D40302"/>
    <w:rsid w:val="00D411A4"/>
    <w:rsid w:val="00D41420"/>
    <w:rsid w:val="00D4169A"/>
    <w:rsid w:val="00D432D3"/>
    <w:rsid w:val="00D4651D"/>
    <w:rsid w:val="00D53AF5"/>
    <w:rsid w:val="00D57E33"/>
    <w:rsid w:val="00D6069E"/>
    <w:rsid w:val="00D614C2"/>
    <w:rsid w:val="00D65CDE"/>
    <w:rsid w:val="00D736B2"/>
    <w:rsid w:val="00D73E16"/>
    <w:rsid w:val="00D75555"/>
    <w:rsid w:val="00D75BAA"/>
    <w:rsid w:val="00D77CCD"/>
    <w:rsid w:val="00D77D63"/>
    <w:rsid w:val="00D830DF"/>
    <w:rsid w:val="00D83F7D"/>
    <w:rsid w:val="00D86B4B"/>
    <w:rsid w:val="00D86E73"/>
    <w:rsid w:val="00D871D6"/>
    <w:rsid w:val="00D87E27"/>
    <w:rsid w:val="00D90398"/>
    <w:rsid w:val="00D91862"/>
    <w:rsid w:val="00D94BAA"/>
    <w:rsid w:val="00D9680B"/>
    <w:rsid w:val="00D96AA7"/>
    <w:rsid w:val="00DA3807"/>
    <w:rsid w:val="00DA3AAB"/>
    <w:rsid w:val="00DB126A"/>
    <w:rsid w:val="00DB1536"/>
    <w:rsid w:val="00DC0137"/>
    <w:rsid w:val="00DC0575"/>
    <w:rsid w:val="00DC1037"/>
    <w:rsid w:val="00DC1D9A"/>
    <w:rsid w:val="00DC2785"/>
    <w:rsid w:val="00DC29B6"/>
    <w:rsid w:val="00DC2C6E"/>
    <w:rsid w:val="00DC64B8"/>
    <w:rsid w:val="00DD1132"/>
    <w:rsid w:val="00DD11D0"/>
    <w:rsid w:val="00DD3354"/>
    <w:rsid w:val="00DD40DC"/>
    <w:rsid w:val="00DD7634"/>
    <w:rsid w:val="00DD7C40"/>
    <w:rsid w:val="00DE13C6"/>
    <w:rsid w:val="00DE2B95"/>
    <w:rsid w:val="00DE4F4D"/>
    <w:rsid w:val="00DE5F75"/>
    <w:rsid w:val="00DE7B2C"/>
    <w:rsid w:val="00DE7E2E"/>
    <w:rsid w:val="00DF1EEB"/>
    <w:rsid w:val="00DF3E61"/>
    <w:rsid w:val="00DF4AFC"/>
    <w:rsid w:val="00DF553E"/>
    <w:rsid w:val="00DF682D"/>
    <w:rsid w:val="00DF6980"/>
    <w:rsid w:val="00DF6C11"/>
    <w:rsid w:val="00DF7224"/>
    <w:rsid w:val="00E0044A"/>
    <w:rsid w:val="00E00EC3"/>
    <w:rsid w:val="00E02FAE"/>
    <w:rsid w:val="00E04A32"/>
    <w:rsid w:val="00E05C94"/>
    <w:rsid w:val="00E05F85"/>
    <w:rsid w:val="00E1108C"/>
    <w:rsid w:val="00E11C6C"/>
    <w:rsid w:val="00E12047"/>
    <w:rsid w:val="00E130D6"/>
    <w:rsid w:val="00E154B6"/>
    <w:rsid w:val="00E154FD"/>
    <w:rsid w:val="00E158FC"/>
    <w:rsid w:val="00E20528"/>
    <w:rsid w:val="00E2309A"/>
    <w:rsid w:val="00E237D7"/>
    <w:rsid w:val="00E26E9F"/>
    <w:rsid w:val="00E314CB"/>
    <w:rsid w:val="00E31B0B"/>
    <w:rsid w:val="00E31B99"/>
    <w:rsid w:val="00E32156"/>
    <w:rsid w:val="00E32B6C"/>
    <w:rsid w:val="00E344F0"/>
    <w:rsid w:val="00E347D2"/>
    <w:rsid w:val="00E34BF8"/>
    <w:rsid w:val="00E351B0"/>
    <w:rsid w:val="00E434A8"/>
    <w:rsid w:val="00E45382"/>
    <w:rsid w:val="00E50A1F"/>
    <w:rsid w:val="00E50E44"/>
    <w:rsid w:val="00E511E8"/>
    <w:rsid w:val="00E5270A"/>
    <w:rsid w:val="00E5414F"/>
    <w:rsid w:val="00E54864"/>
    <w:rsid w:val="00E5759D"/>
    <w:rsid w:val="00E577A2"/>
    <w:rsid w:val="00E57F0A"/>
    <w:rsid w:val="00E60993"/>
    <w:rsid w:val="00E62A15"/>
    <w:rsid w:val="00E62EDC"/>
    <w:rsid w:val="00E62F54"/>
    <w:rsid w:val="00E643F7"/>
    <w:rsid w:val="00E6784A"/>
    <w:rsid w:val="00E67DAD"/>
    <w:rsid w:val="00E67E2A"/>
    <w:rsid w:val="00E701B6"/>
    <w:rsid w:val="00E71439"/>
    <w:rsid w:val="00E7547A"/>
    <w:rsid w:val="00E769C0"/>
    <w:rsid w:val="00E77314"/>
    <w:rsid w:val="00E77F76"/>
    <w:rsid w:val="00E810DD"/>
    <w:rsid w:val="00E82388"/>
    <w:rsid w:val="00E82CC2"/>
    <w:rsid w:val="00E836BA"/>
    <w:rsid w:val="00E83FBB"/>
    <w:rsid w:val="00E84470"/>
    <w:rsid w:val="00E844C2"/>
    <w:rsid w:val="00E8533D"/>
    <w:rsid w:val="00E874F9"/>
    <w:rsid w:val="00E879BF"/>
    <w:rsid w:val="00E90A15"/>
    <w:rsid w:val="00E91D27"/>
    <w:rsid w:val="00E92DC6"/>
    <w:rsid w:val="00E93809"/>
    <w:rsid w:val="00E971B3"/>
    <w:rsid w:val="00E97CA4"/>
    <w:rsid w:val="00EA1AB4"/>
    <w:rsid w:val="00EB0561"/>
    <w:rsid w:val="00EB0589"/>
    <w:rsid w:val="00EB21B1"/>
    <w:rsid w:val="00EB50AF"/>
    <w:rsid w:val="00EB544A"/>
    <w:rsid w:val="00EB5A66"/>
    <w:rsid w:val="00EB5E6B"/>
    <w:rsid w:val="00EB6086"/>
    <w:rsid w:val="00EB67D5"/>
    <w:rsid w:val="00EC089F"/>
    <w:rsid w:val="00EC2533"/>
    <w:rsid w:val="00EC3465"/>
    <w:rsid w:val="00EC3969"/>
    <w:rsid w:val="00EC4799"/>
    <w:rsid w:val="00EC53BE"/>
    <w:rsid w:val="00EC6630"/>
    <w:rsid w:val="00EC6E2B"/>
    <w:rsid w:val="00EC7AE5"/>
    <w:rsid w:val="00EC7FF7"/>
    <w:rsid w:val="00ED0B23"/>
    <w:rsid w:val="00ED1A5E"/>
    <w:rsid w:val="00ED1F30"/>
    <w:rsid w:val="00ED7A1D"/>
    <w:rsid w:val="00EE025E"/>
    <w:rsid w:val="00EE05CD"/>
    <w:rsid w:val="00EE4E82"/>
    <w:rsid w:val="00EE54AE"/>
    <w:rsid w:val="00EE5971"/>
    <w:rsid w:val="00EE65B0"/>
    <w:rsid w:val="00EE6E70"/>
    <w:rsid w:val="00EE7506"/>
    <w:rsid w:val="00EF049A"/>
    <w:rsid w:val="00EF59F1"/>
    <w:rsid w:val="00EF750F"/>
    <w:rsid w:val="00EF761B"/>
    <w:rsid w:val="00F00A90"/>
    <w:rsid w:val="00F052F5"/>
    <w:rsid w:val="00F078FB"/>
    <w:rsid w:val="00F07A0C"/>
    <w:rsid w:val="00F07E1D"/>
    <w:rsid w:val="00F13D2E"/>
    <w:rsid w:val="00F149FF"/>
    <w:rsid w:val="00F167B3"/>
    <w:rsid w:val="00F21FEC"/>
    <w:rsid w:val="00F24BC1"/>
    <w:rsid w:val="00F259A0"/>
    <w:rsid w:val="00F30498"/>
    <w:rsid w:val="00F31926"/>
    <w:rsid w:val="00F3313D"/>
    <w:rsid w:val="00F332ED"/>
    <w:rsid w:val="00F34E60"/>
    <w:rsid w:val="00F352BA"/>
    <w:rsid w:val="00F36C09"/>
    <w:rsid w:val="00F40369"/>
    <w:rsid w:val="00F4123C"/>
    <w:rsid w:val="00F41626"/>
    <w:rsid w:val="00F418E1"/>
    <w:rsid w:val="00F42822"/>
    <w:rsid w:val="00F439B2"/>
    <w:rsid w:val="00F502C8"/>
    <w:rsid w:val="00F51F68"/>
    <w:rsid w:val="00F532AE"/>
    <w:rsid w:val="00F55ED0"/>
    <w:rsid w:val="00F560B5"/>
    <w:rsid w:val="00F56B15"/>
    <w:rsid w:val="00F60291"/>
    <w:rsid w:val="00F60797"/>
    <w:rsid w:val="00F63B3B"/>
    <w:rsid w:val="00F63D5C"/>
    <w:rsid w:val="00F64B55"/>
    <w:rsid w:val="00F66E12"/>
    <w:rsid w:val="00F66FDB"/>
    <w:rsid w:val="00F72961"/>
    <w:rsid w:val="00F72F71"/>
    <w:rsid w:val="00F73F71"/>
    <w:rsid w:val="00F77149"/>
    <w:rsid w:val="00F81D76"/>
    <w:rsid w:val="00F8211D"/>
    <w:rsid w:val="00F82F8F"/>
    <w:rsid w:val="00F8517A"/>
    <w:rsid w:val="00F85A39"/>
    <w:rsid w:val="00F869E7"/>
    <w:rsid w:val="00F86F5D"/>
    <w:rsid w:val="00F87469"/>
    <w:rsid w:val="00F875EE"/>
    <w:rsid w:val="00F87A26"/>
    <w:rsid w:val="00F9071E"/>
    <w:rsid w:val="00F90E97"/>
    <w:rsid w:val="00F914FB"/>
    <w:rsid w:val="00F91D4B"/>
    <w:rsid w:val="00F92A18"/>
    <w:rsid w:val="00F94A00"/>
    <w:rsid w:val="00F96E9C"/>
    <w:rsid w:val="00F97C05"/>
    <w:rsid w:val="00F97ED3"/>
    <w:rsid w:val="00F97FC3"/>
    <w:rsid w:val="00FA0404"/>
    <w:rsid w:val="00FA148E"/>
    <w:rsid w:val="00FA1871"/>
    <w:rsid w:val="00FA1F57"/>
    <w:rsid w:val="00FA2245"/>
    <w:rsid w:val="00FA29AA"/>
    <w:rsid w:val="00FA3887"/>
    <w:rsid w:val="00FA456F"/>
    <w:rsid w:val="00FA5926"/>
    <w:rsid w:val="00FA5CD0"/>
    <w:rsid w:val="00FA6D20"/>
    <w:rsid w:val="00FB1BDF"/>
    <w:rsid w:val="00FB2374"/>
    <w:rsid w:val="00FB2DD7"/>
    <w:rsid w:val="00FB3546"/>
    <w:rsid w:val="00FB4AC5"/>
    <w:rsid w:val="00FB4F3F"/>
    <w:rsid w:val="00FB5755"/>
    <w:rsid w:val="00FB616C"/>
    <w:rsid w:val="00FB76B7"/>
    <w:rsid w:val="00FC0355"/>
    <w:rsid w:val="00FC0A7F"/>
    <w:rsid w:val="00FC31AC"/>
    <w:rsid w:val="00FC4211"/>
    <w:rsid w:val="00FC45CB"/>
    <w:rsid w:val="00FC5F2B"/>
    <w:rsid w:val="00FC73E6"/>
    <w:rsid w:val="00FC79F7"/>
    <w:rsid w:val="00FD02D5"/>
    <w:rsid w:val="00FD06F0"/>
    <w:rsid w:val="00FD1CC1"/>
    <w:rsid w:val="00FD290A"/>
    <w:rsid w:val="00FD3062"/>
    <w:rsid w:val="00FD379D"/>
    <w:rsid w:val="00FE0E26"/>
    <w:rsid w:val="00FE3E35"/>
    <w:rsid w:val="00FE6A28"/>
    <w:rsid w:val="00FF0AE8"/>
    <w:rsid w:val="00FF0F15"/>
    <w:rsid w:val="00FF178A"/>
    <w:rsid w:val="00FF1EF7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14199"/>
  <w15:chartTrackingRefBased/>
  <w15:docId w15:val="{31178C04-3DB8-4112-A1D4-204AAB352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1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19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3</Pages>
  <Words>621</Words>
  <Characters>3546</Characters>
  <Application>Microsoft Office Word</Application>
  <DocSecurity>0</DocSecurity>
  <Lines>29</Lines>
  <Paragraphs>8</Paragraphs>
  <ScaleCrop>false</ScaleCrop>
  <Company/>
  <LinksUpToDate>false</LinksUpToDate>
  <CharactersWithSpaces>4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e, Patricia</dc:creator>
  <cp:keywords/>
  <dc:description/>
  <cp:lastModifiedBy>Lake, Patricia</cp:lastModifiedBy>
  <cp:revision>224</cp:revision>
  <cp:lastPrinted>2022-12-13T17:14:00Z</cp:lastPrinted>
  <dcterms:created xsi:type="dcterms:W3CDTF">2022-12-12T17:31:00Z</dcterms:created>
  <dcterms:modified xsi:type="dcterms:W3CDTF">2022-12-13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448d202417909cc12dd55d3a63ad1d73561c892eb9064370bd0aceb39a0419</vt:lpwstr>
  </property>
</Properties>
</file>